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CC582" w14:textId="10CCC704" w:rsidR="00F70F88" w:rsidRPr="00FC29E5" w:rsidRDefault="00011F66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Online Shopping management</w:t>
      </w:r>
      <w:r w:rsidR="00A86A70" w:rsidRPr="00A86A70">
        <w:rPr>
          <w:rFonts w:asciiTheme="majorBidi" w:hAnsiTheme="majorBidi" w:cstheme="majorBidi"/>
          <w:b/>
          <w:bCs/>
          <w:sz w:val="44"/>
          <w:szCs w:val="44"/>
        </w:rPr>
        <w:t xml:space="preserve"> System</w:t>
      </w:r>
    </w:p>
    <w:p w14:paraId="7AB1D31B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12FCAC92" w14:textId="77777777" w:rsidR="00F70F88" w:rsidRPr="00FC29E5" w:rsidRDefault="009D47D4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74EA1D98" wp14:editId="547E3AB1">
            <wp:simplePos x="0" y="0"/>
            <wp:positionH relativeFrom="margin">
              <wp:posOffset>2095500</wp:posOffset>
            </wp:positionH>
            <wp:positionV relativeFrom="margin">
              <wp:posOffset>1109980</wp:posOffset>
            </wp:positionV>
            <wp:extent cx="1743075" cy="173990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27516F6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60FE9E80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23138B1E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3FCCB69F" w14:textId="77777777" w:rsidR="00F70F88" w:rsidRPr="00FC29E5" w:rsidRDefault="00F70F88" w:rsidP="00F70F88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2B86B87F" w14:textId="413CB1DE" w:rsidR="00F70F88" w:rsidRPr="00FC29E5" w:rsidRDefault="009A48CF" w:rsidP="00F70F88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ssion: 2022 – 202</w:t>
      </w:r>
      <w:r w:rsidR="00A86A70">
        <w:rPr>
          <w:rFonts w:asciiTheme="majorBidi" w:hAnsiTheme="majorBidi" w:cstheme="majorBidi"/>
          <w:sz w:val="24"/>
          <w:szCs w:val="24"/>
        </w:rPr>
        <w:t>6</w:t>
      </w:r>
    </w:p>
    <w:p w14:paraId="6A60A598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18BDA0AC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3DC9A1E7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  <w:r w:rsidRPr="00FC29E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7B54F654" w14:textId="0C2FCD35" w:rsidR="00F70F88" w:rsidRPr="00FC29E5" w:rsidRDefault="00A86A70" w:rsidP="00F70F88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</w:t>
      </w:r>
      <w:r w:rsidR="00011F66">
        <w:rPr>
          <w:rFonts w:asciiTheme="majorBidi" w:hAnsiTheme="majorBidi" w:cstheme="majorBidi"/>
          <w:sz w:val="32"/>
          <w:szCs w:val="32"/>
        </w:rPr>
        <w:t>uhammad Adnan</w:t>
      </w:r>
      <w:r w:rsidR="00F70F88" w:rsidRPr="00FC29E5">
        <w:rPr>
          <w:rFonts w:asciiTheme="majorBidi" w:hAnsiTheme="majorBidi" w:cstheme="majorBidi"/>
          <w:sz w:val="32"/>
          <w:szCs w:val="32"/>
        </w:rPr>
        <w:t xml:space="preserve">    </w:t>
      </w:r>
      <w:r>
        <w:rPr>
          <w:rFonts w:asciiTheme="majorBidi" w:hAnsiTheme="majorBidi" w:cstheme="majorBidi"/>
          <w:sz w:val="32"/>
          <w:szCs w:val="32"/>
        </w:rPr>
        <w:t>2022</w:t>
      </w:r>
      <w:r w:rsidR="005B15BC">
        <w:rPr>
          <w:rFonts w:asciiTheme="majorBidi" w:hAnsiTheme="majorBidi" w:cstheme="majorBidi"/>
          <w:sz w:val="32"/>
          <w:szCs w:val="32"/>
        </w:rPr>
        <w:t>-</w:t>
      </w:r>
      <w:r>
        <w:rPr>
          <w:rFonts w:asciiTheme="majorBidi" w:hAnsiTheme="majorBidi" w:cstheme="majorBidi"/>
          <w:sz w:val="32"/>
          <w:szCs w:val="32"/>
        </w:rPr>
        <w:t>CS</w:t>
      </w:r>
      <w:r w:rsidR="005B15BC">
        <w:rPr>
          <w:rFonts w:asciiTheme="majorBidi" w:hAnsiTheme="majorBidi" w:cstheme="majorBidi"/>
          <w:sz w:val="32"/>
          <w:szCs w:val="32"/>
        </w:rPr>
        <w:t>-</w:t>
      </w:r>
      <w:r w:rsidR="00011F66">
        <w:rPr>
          <w:rFonts w:asciiTheme="majorBidi" w:hAnsiTheme="majorBidi" w:cstheme="majorBidi"/>
          <w:sz w:val="32"/>
          <w:szCs w:val="32"/>
        </w:rPr>
        <w:t>59</w:t>
      </w:r>
    </w:p>
    <w:p w14:paraId="057AE570" w14:textId="77777777"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14:paraId="56C0A2F9" w14:textId="77777777"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14:paraId="37390785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pervised by:</w:t>
      </w:r>
    </w:p>
    <w:p w14:paraId="21E243B9" w14:textId="5930BE1D" w:rsidR="00F70F88" w:rsidRDefault="00A86A70" w:rsidP="00F70F88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am Maida Shahid</w:t>
      </w:r>
    </w:p>
    <w:p w14:paraId="0A92B7F9" w14:textId="3D006EC1" w:rsidR="00A86A70" w:rsidRPr="00FC29E5" w:rsidRDefault="005B15BC" w:rsidP="00F70F88">
      <w:pPr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32"/>
          <w:szCs w:val="32"/>
        </w:rPr>
        <w:t>Mr.</w:t>
      </w:r>
      <w:r w:rsidR="00A86A70">
        <w:rPr>
          <w:rFonts w:asciiTheme="majorBidi" w:hAnsiTheme="majorBidi" w:cstheme="majorBidi"/>
          <w:sz w:val="32"/>
          <w:szCs w:val="32"/>
        </w:rPr>
        <w:t xml:space="preserve"> </w:t>
      </w:r>
      <w:proofErr w:type="spellStart"/>
      <w:r w:rsidR="00A86A70">
        <w:rPr>
          <w:rFonts w:asciiTheme="majorBidi" w:hAnsiTheme="majorBidi" w:cstheme="majorBidi"/>
          <w:sz w:val="32"/>
          <w:szCs w:val="32"/>
        </w:rPr>
        <w:t>Irzam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Liaqat</w:t>
      </w:r>
    </w:p>
    <w:p w14:paraId="004CD1D9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1E1B29CE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131F919E" w14:textId="77777777" w:rsidR="00F70F88" w:rsidRPr="00FC29E5" w:rsidRDefault="00F70F88" w:rsidP="00F70F88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Department of Computer Science</w:t>
      </w:r>
    </w:p>
    <w:p w14:paraId="3D220ABA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14:paraId="5E02617A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p w14:paraId="1C627258" w14:textId="29136450" w:rsidR="00311EA4" w:rsidRDefault="00311EA4" w:rsidP="009F2EAB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lastRenderedPageBreak/>
        <w:t>documentation</w:t>
      </w:r>
    </w:p>
    <w:p w14:paraId="07C95876" w14:textId="77777777" w:rsidR="009F2EAB" w:rsidRDefault="00F70F88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Short Description of your project</w:t>
      </w:r>
    </w:p>
    <w:p w14:paraId="47B0C365" w14:textId="3CCF3CD8" w:rsidR="00011F66" w:rsidRDefault="00A86A70" w:rsidP="00A86A70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 w:rsidRPr="00A86A70">
        <w:rPr>
          <w:rFonts w:ascii="Times New Roman" w:hAnsi="Times New Roman" w:cs="Times New Roman"/>
          <w:sz w:val="24"/>
        </w:rPr>
        <w:t xml:space="preserve">I want to make a program to help </w:t>
      </w:r>
      <w:r w:rsidR="00011F66">
        <w:rPr>
          <w:rFonts w:ascii="Times New Roman" w:hAnsi="Times New Roman" w:cs="Times New Roman"/>
          <w:sz w:val="24"/>
        </w:rPr>
        <w:t>online shopping</w:t>
      </w:r>
      <w:r w:rsidRPr="00A86A70">
        <w:rPr>
          <w:rFonts w:ascii="Times New Roman" w:hAnsi="Times New Roman" w:cs="Times New Roman"/>
          <w:sz w:val="24"/>
        </w:rPr>
        <w:t xml:space="preserve"> </w:t>
      </w:r>
      <w:r w:rsidR="00011F66">
        <w:rPr>
          <w:rFonts w:ascii="Times New Roman" w:hAnsi="Times New Roman" w:cs="Times New Roman"/>
          <w:sz w:val="24"/>
        </w:rPr>
        <w:t>to</w:t>
      </w:r>
      <w:r w:rsidRPr="00A86A70">
        <w:rPr>
          <w:rFonts w:ascii="Times New Roman" w:hAnsi="Times New Roman" w:cs="Times New Roman"/>
          <w:sz w:val="24"/>
        </w:rPr>
        <w:t xml:space="preserve"> maintain their</w:t>
      </w:r>
      <w:r>
        <w:rPr>
          <w:rFonts w:ascii="Times New Roman" w:hAnsi="Times New Roman" w:cs="Times New Roman"/>
          <w:sz w:val="24"/>
        </w:rPr>
        <w:t xml:space="preserve"> expanse </w:t>
      </w:r>
      <w:r w:rsidRPr="00A86A70">
        <w:rPr>
          <w:rFonts w:ascii="Times New Roman" w:hAnsi="Times New Roman" w:cs="Times New Roman"/>
          <w:sz w:val="24"/>
        </w:rPr>
        <w:t>records</w:t>
      </w:r>
      <w:r>
        <w:rPr>
          <w:rFonts w:ascii="Times New Roman" w:hAnsi="Times New Roman" w:cs="Times New Roman"/>
          <w:sz w:val="24"/>
        </w:rPr>
        <w:t>,</w:t>
      </w:r>
      <w:r w:rsidRPr="00A86A70">
        <w:rPr>
          <w:rFonts w:ascii="Times New Roman" w:hAnsi="Times New Roman" w:cs="Times New Roman"/>
          <w:sz w:val="24"/>
        </w:rPr>
        <w:t xml:space="preserve"> and calculate their sales .it also helps the </w:t>
      </w:r>
      <w:r w:rsidR="00011F66">
        <w:rPr>
          <w:rFonts w:ascii="Times New Roman" w:hAnsi="Times New Roman" w:cs="Times New Roman"/>
          <w:sz w:val="24"/>
        </w:rPr>
        <w:t>customer</w:t>
      </w:r>
      <w:r w:rsidRPr="00A86A70">
        <w:rPr>
          <w:rFonts w:ascii="Times New Roman" w:hAnsi="Times New Roman" w:cs="Times New Roman"/>
          <w:sz w:val="24"/>
        </w:rPr>
        <w:t xml:space="preserve"> to </w:t>
      </w:r>
      <w:r w:rsidR="00011F66">
        <w:rPr>
          <w:rFonts w:ascii="Times New Roman" w:hAnsi="Times New Roman" w:cs="Times New Roman"/>
          <w:sz w:val="24"/>
        </w:rPr>
        <w:t>buy</w:t>
      </w:r>
      <w:r w:rsidRPr="00A86A70">
        <w:rPr>
          <w:rFonts w:ascii="Times New Roman" w:hAnsi="Times New Roman" w:cs="Times New Roman"/>
          <w:sz w:val="24"/>
        </w:rPr>
        <w:t xml:space="preserve"> </w:t>
      </w:r>
    </w:p>
    <w:p w14:paraId="52536D13" w14:textId="755E09A0" w:rsidR="009A48CF" w:rsidRDefault="00011F66" w:rsidP="00A86A70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eded things</w:t>
      </w:r>
      <w:r w:rsidR="00A86A70">
        <w:rPr>
          <w:rFonts w:ascii="Times New Roman" w:hAnsi="Times New Roman" w:cs="Times New Roman"/>
          <w:sz w:val="24"/>
        </w:rPr>
        <w:t xml:space="preserve"> </w:t>
      </w:r>
      <w:r w:rsidR="00A86A70" w:rsidRPr="00A86A70">
        <w:rPr>
          <w:rFonts w:ascii="Times New Roman" w:hAnsi="Times New Roman" w:cs="Times New Roman"/>
          <w:sz w:val="24"/>
        </w:rPr>
        <w:t xml:space="preserve">on their own. It saves </w:t>
      </w:r>
      <w:r>
        <w:rPr>
          <w:rFonts w:ascii="Times New Roman" w:hAnsi="Times New Roman" w:cs="Times New Roman"/>
          <w:sz w:val="24"/>
        </w:rPr>
        <w:t>the record of available stocks</w:t>
      </w:r>
      <w:r w:rsidR="00A86A70" w:rsidRPr="00A86A70">
        <w:rPr>
          <w:rFonts w:ascii="Times New Roman" w:hAnsi="Times New Roman" w:cs="Times New Roman"/>
          <w:sz w:val="24"/>
        </w:rPr>
        <w:t xml:space="preserve"> and sales.</w:t>
      </w:r>
    </w:p>
    <w:p w14:paraId="33A43331" w14:textId="77BCA93C" w:rsidR="00893AFF" w:rsidRPr="00A86A70" w:rsidRDefault="00893AFF" w:rsidP="00A86A70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t saves the waste of time.</w:t>
      </w:r>
    </w:p>
    <w:p w14:paraId="658C534F" w14:textId="761F47D3" w:rsidR="00ED7C8D" w:rsidRDefault="00FC29E5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Users of Application</w:t>
      </w:r>
    </w:p>
    <w:p w14:paraId="5364DCA2" w14:textId="1E215C5C" w:rsidR="009A48CF" w:rsidRPr="002D559B" w:rsidRDefault="002D559B" w:rsidP="002D559B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 w:rsidRPr="002D559B">
        <w:rPr>
          <w:rFonts w:ascii="Times New Roman" w:hAnsi="Times New Roman" w:cs="Times New Roman"/>
          <w:sz w:val="24"/>
        </w:rPr>
        <w:t xml:space="preserve">This application is particularly for </w:t>
      </w:r>
      <w:r w:rsidR="00893AFF">
        <w:rPr>
          <w:rFonts w:ascii="Times New Roman" w:hAnsi="Times New Roman" w:cs="Times New Roman"/>
          <w:sz w:val="24"/>
        </w:rPr>
        <w:t>online business(shopping)</w:t>
      </w:r>
      <w:r w:rsidRPr="002D559B">
        <w:rPr>
          <w:rFonts w:ascii="Times New Roman" w:hAnsi="Times New Roman" w:cs="Times New Roman"/>
          <w:sz w:val="24"/>
        </w:rPr>
        <w:t xml:space="preserve"> provide (like </w:t>
      </w:r>
      <w:r w:rsidR="00893AFF">
        <w:rPr>
          <w:rFonts w:ascii="Times New Roman" w:hAnsi="Times New Roman" w:cs="Times New Roman"/>
          <w:sz w:val="24"/>
        </w:rPr>
        <w:t>books</w:t>
      </w:r>
      <w:r w:rsidRPr="002D559B">
        <w:rPr>
          <w:rFonts w:ascii="Times New Roman" w:hAnsi="Times New Roman" w:cs="Times New Roman"/>
          <w:sz w:val="24"/>
        </w:rPr>
        <w:t xml:space="preserve">, </w:t>
      </w:r>
      <w:r w:rsidR="00893AFF">
        <w:rPr>
          <w:rFonts w:ascii="Times New Roman" w:hAnsi="Times New Roman" w:cs="Times New Roman"/>
          <w:sz w:val="24"/>
        </w:rPr>
        <w:t>fast foods</w:t>
      </w:r>
      <w:r w:rsidRPr="002D559B">
        <w:rPr>
          <w:rFonts w:ascii="Times New Roman" w:hAnsi="Times New Roman" w:cs="Times New Roman"/>
          <w:sz w:val="24"/>
        </w:rPr>
        <w:t xml:space="preserve">, and </w:t>
      </w:r>
      <w:r w:rsidR="00893AFF">
        <w:rPr>
          <w:rFonts w:ascii="Times New Roman" w:hAnsi="Times New Roman" w:cs="Times New Roman"/>
          <w:sz w:val="24"/>
        </w:rPr>
        <w:t>electric device</w:t>
      </w:r>
      <w:r w:rsidRPr="002D559B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>.</w:t>
      </w:r>
    </w:p>
    <w:p w14:paraId="0FCCCACB" w14:textId="01D55A7D" w:rsidR="009A48CF" w:rsidRPr="00893AFF" w:rsidRDefault="009A48CF" w:rsidP="00893AFF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 w:rsidRPr="00485566">
        <w:rPr>
          <w:rFonts w:ascii="Times New Roman" w:hAnsi="Times New Roman" w:cs="Times New Roman"/>
          <w:sz w:val="24"/>
        </w:rPr>
        <w:t xml:space="preserve"> </w:t>
      </w:r>
      <w:r w:rsidR="000D36B5">
        <w:rPr>
          <w:rFonts w:ascii="Times New Roman" w:hAnsi="Times New Roman" w:cs="Times New Roman"/>
          <w:sz w:val="24"/>
        </w:rPr>
        <w:t xml:space="preserve">My main target is </w:t>
      </w:r>
      <w:r w:rsidR="00893AFF">
        <w:rPr>
          <w:rFonts w:ascii="Times New Roman" w:hAnsi="Times New Roman" w:cs="Times New Roman"/>
          <w:sz w:val="24"/>
        </w:rPr>
        <w:t>E-</w:t>
      </w:r>
      <w:proofErr w:type="spellStart"/>
      <w:r w:rsidR="00893AFF">
        <w:rPr>
          <w:rFonts w:ascii="Times New Roman" w:hAnsi="Times New Roman" w:cs="Times New Roman"/>
          <w:sz w:val="24"/>
        </w:rPr>
        <w:t>Comerce</w:t>
      </w:r>
      <w:proofErr w:type="spellEnd"/>
    </w:p>
    <w:p w14:paraId="3E8C8F15" w14:textId="7574A603" w:rsidR="009A48CF" w:rsidRPr="00485566" w:rsidRDefault="009A48CF" w:rsidP="007C369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 w:rsidRPr="00485566">
        <w:rPr>
          <w:rFonts w:ascii="Times New Roman" w:hAnsi="Times New Roman" w:cs="Times New Roman"/>
          <w:sz w:val="24"/>
        </w:rPr>
        <w:t>Admin:</w:t>
      </w:r>
      <w:r w:rsidR="00663602" w:rsidRPr="00663602">
        <w:rPr>
          <w:rFonts w:ascii="Times New Roman" w:hAnsi="Times New Roman" w:cs="Times New Roman"/>
          <w:sz w:val="24"/>
        </w:rPr>
        <w:t xml:space="preserve"> </w:t>
      </w:r>
      <w:r w:rsidR="00663602">
        <w:rPr>
          <w:rFonts w:ascii="Times New Roman" w:hAnsi="Times New Roman" w:cs="Times New Roman"/>
          <w:sz w:val="24"/>
        </w:rPr>
        <w:t xml:space="preserve"> Admin will access the additional feature like </w:t>
      </w:r>
      <w:r w:rsidR="00893AFF">
        <w:rPr>
          <w:rFonts w:ascii="Times New Roman" w:hAnsi="Times New Roman" w:cs="Times New Roman"/>
          <w:sz w:val="24"/>
        </w:rPr>
        <w:t>prices,</w:t>
      </w:r>
      <w:r w:rsidR="009C23A9">
        <w:rPr>
          <w:rFonts w:ascii="Times New Roman" w:hAnsi="Times New Roman" w:cs="Times New Roman"/>
          <w:sz w:val="24"/>
        </w:rPr>
        <w:t xml:space="preserve"> </w:t>
      </w:r>
      <w:r w:rsidR="00893AFF">
        <w:rPr>
          <w:rFonts w:ascii="Times New Roman" w:hAnsi="Times New Roman" w:cs="Times New Roman"/>
          <w:sz w:val="24"/>
        </w:rPr>
        <w:t>sale</w:t>
      </w:r>
      <w:r w:rsidR="009C23A9">
        <w:rPr>
          <w:rFonts w:ascii="Times New Roman" w:hAnsi="Times New Roman" w:cs="Times New Roman"/>
          <w:sz w:val="24"/>
        </w:rPr>
        <w:t xml:space="preserve">s </w:t>
      </w:r>
      <w:proofErr w:type="gramStart"/>
      <w:r w:rsidR="00893AFF">
        <w:rPr>
          <w:rFonts w:ascii="Times New Roman" w:hAnsi="Times New Roman" w:cs="Times New Roman"/>
          <w:sz w:val="24"/>
        </w:rPr>
        <w:t xml:space="preserve">and </w:t>
      </w:r>
      <w:r w:rsidRPr="00485566">
        <w:rPr>
          <w:rFonts w:ascii="Times New Roman" w:hAnsi="Times New Roman" w:cs="Times New Roman"/>
          <w:sz w:val="24"/>
        </w:rPr>
        <w:t xml:space="preserve"> </w:t>
      </w:r>
      <w:r w:rsidR="009C23A9">
        <w:rPr>
          <w:rFonts w:ascii="Times New Roman" w:hAnsi="Times New Roman" w:cs="Times New Roman"/>
          <w:sz w:val="24"/>
        </w:rPr>
        <w:t>total</w:t>
      </w:r>
      <w:proofErr w:type="gramEnd"/>
      <w:r w:rsidR="009C23A9">
        <w:rPr>
          <w:rFonts w:ascii="Times New Roman" w:hAnsi="Times New Roman" w:cs="Times New Roman"/>
          <w:sz w:val="24"/>
        </w:rPr>
        <w:t xml:space="preserve"> income</w:t>
      </w:r>
    </w:p>
    <w:p w14:paraId="315A0174" w14:textId="77777777" w:rsidR="00FC29E5" w:rsidRDefault="00FC29E5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Functional Requirements</w:t>
      </w:r>
    </w:p>
    <w:p w14:paraId="64F69D66" w14:textId="77777777" w:rsidR="007C3695" w:rsidRPr="00485566" w:rsidRDefault="007C3695" w:rsidP="007C369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36"/>
          <w:szCs w:val="32"/>
        </w:rPr>
      </w:pPr>
      <w:r w:rsidRPr="00485566">
        <w:rPr>
          <w:rFonts w:ascii="Times New Roman" w:hAnsi="Times New Roman" w:cs="Times New Roman"/>
          <w:sz w:val="24"/>
        </w:rPr>
        <w:t>Functional requirements are a detailed description of what a system, product, or service must do to meet the needs and expectations</w:t>
      </w:r>
    </w:p>
    <w:p w14:paraId="64013F39" w14:textId="77777777" w:rsidR="007C3695" w:rsidRPr="00485566" w:rsidRDefault="007C3695" w:rsidP="007C369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36"/>
          <w:szCs w:val="32"/>
        </w:rPr>
      </w:pPr>
      <w:r w:rsidRPr="00485566">
        <w:rPr>
          <w:rFonts w:ascii="Times New Roman" w:hAnsi="Times New Roman" w:cs="Times New Roman"/>
          <w:sz w:val="24"/>
        </w:rPr>
        <w:t>Use the following format to write the Functional Requirements</w:t>
      </w:r>
    </w:p>
    <w:tbl>
      <w:tblPr>
        <w:tblStyle w:val="GridTable7ColourfulAccent3"/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1170"/>
        <w:gridCol w:w="1979"/>
        <w:gridCol w:w="2245"/>
        <w:gridCol w:w="2871"/>
      </w:tblGrid>
      <w:tr w:rsidR="007C3695" w:rsidRPr="0068144F" w14:paraId="406331F2" w14:textId="77777777" w:rsidTr="000620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EE36080" w14:textId="77777777" w:rsidR="007C3695" w:rsidRPr="00B23858" w:rsidRDefault="007C3695" w:rsidP="006E71EE">
            <w:pPr>
              <w:bidi w:val="0"/>
              <w:jc w:val="center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color w:val="auto"/>
                <w:sz w:val="24"/>
                <w:szCs w:val="24"/>
              </w:rPr>
              <w:t>User Story ID</w:t>
            </w:r>
          </w:p>
        </w:tc>
        <w:tc>
          <w:tcPr>
            <w:tcW w:w="117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13F9CC78" w14:textId="77777777" w:rsidR="007C3695" w:rsidRPr="00B23858" w:rsidRDefault="007C3695" w:rsidP="006E71EE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As a</w:t>
            </w:r>
          </w:p>
        </w:tc>
        <w:tc>
          <w:tcPr>
            <w:tcW w:w="4224" w:type="dxa"/>
            <w:gridSpan w:val="2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none" w:sz="0" w:space="0" w:color="auto"/>
            </w:tcBorders>
          </w:tcPr>
          <w:p w14:paraId="7125D362" w14:textId="77777777" w:rsidR="007C3695" w:rsidRPr="00B23858" w:rsidRDefault="007C3695" w:rsidP="006E71EE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I want to perform</w:t>
            </w:r>
          </w:p>
        </w:tc>
        <w:tc>
          <w:tcPr>
            <w:tcW w:w="287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532B54DB" w14:textId="77777777" w:rsidR="007C3695" w:rsidRPr="00B23858" w:rsidRDefault="007C3695" w:rsidP="006E71EE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So that I can</w:t>
            </w:r>
          </w:p>
        </w:tc>
      </w:tr>
      <w:tr w:rsidR="007C3695" w:rsidRPr="008C20F9" w14:paraId="0AE6A142" w14:textId="77777777" w:rsidTr="0006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87FE955" w14:textId="77777777" w:rsidR="007C3695" w:rsidRPr="00B23858" w:rsidRDefault="007C3695" w:rsidP="006E71EE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  <w:t>1</w:t>
            </w:r>
          </w:p>
        </w:tc>
        <w:tc>
          <w:tcPr>
            <w:tcW w:w="1170" w:type="dxa"/>
          </w:tcPr>
          <w:p w14:paraId="1E27223F" w14:textId="77777777" w:rsidR="007C3695" w:rsidRPr="00B23858" w:rsidRDefault="007C3695" w:rsidP="006E71EE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gridSpan w:val="2"/>
          </w:tcPr>
          <w:p w14:paraId="5E597F7C" w14:textId="6BE64E93" w:rsidR="007C3695" w:rsidRPr="001B397F" w:rsidRDefault="004B47EE" w:rsidP="006E71EE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Load the data from files</w:t>
            </w:r>
          </w:p>
        </w:tc>
        <w:tc>
          <w:tcPr>
            <w:tcW w:w="2871" w:type="dxa"/>
          </w:tcPr>
          <w:p w14:paraId="2A7CA585" w14:textId="70B0A559" w:rsidR="007C3695" w:rsidRPr="00B23858" w:rsidRDefault="004B47EE" w:rsidP="006E71EE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See the details of </w:t>
            </w:r>
            <w:r w:rsidR="009C23A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products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, </w:t>
            </w:r>
            <w:r w:rsidR="009C23A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prices</w:t>
            </w:r>
            <w:r w:rsidR="00A745DC">
              <w:rPr>
                <w:rFonts w:asciiTheme="majorBidi" w:hAnsiTheme="majorBidi" w:cstheme="majorBidi"/>
                <w:color w:val="auto"/>
                <w:sz w:val="24"/>
                <w:szCs w:val="24"/>
              </w:rPr>
              <w:t>,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</w:t>
            </w:r>
            <w:r w:rsidR="009C23A9">
              <w:rPr>
                <w:rFonts w:asciiTheme="majorBidi" w:hAnsiTheme="majorBidi" w:cstheme="majorBidi"/>
                <w:color w:val="auto"/>
                <w:sz w:val="24"/>
                <w:szCs w:val="24"/>
              </w:rPr>
              <w:t>quantity and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sale</w:t>
            </w:r>
          </w:p>
        </w:tc>
      </w:tr>
      <w:tr w:rsidR="001B397F" w:rsidRPr="008C20F9" w14:paraId="4090E0CB" w14:textId="77777777" w:rsidTr="000620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left w:val="single" w:sz="4" w:space="0" w:color="auto"/>
              <w:bottom w:val="single" w:sz="4" w:space="0" w:color="auto"/>
            </w:tcBorders>
          </w:tcPr>
          <w:p w14:paraId="2214A1A1" w14:textId="573C8BF5" w:rsidR="001B397F" w:rsidRPr="004B47EE" w:rsidRDefault="004B47EE" w:rsidP="006E71EE">
            <w:pPr>
              <w:jc w:val="center"/>
              <w:rPr>
                <w:rFonts w:asciiTheme="majorBidi" w:hAnsiTheme="majorBidi" w:cstheme="majorBidi"/>
                <w:b/>
                <w:bCs/>
                <w:i w:val="0"/>
                <w:iCs w:val="0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170" w:type="dxa"/>
          </w:tcPr>
          <w:p w14:paraId="0C8965CC" w14:textId="03DD4337" w:rsidR="001B397F" w:rsidRDefault="004B47EE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gridSpan w:val="2"/>
          </w:tcPr>
          <w:p w14:paraId="0E130174" w14:textId="339C4CEC" w:rsidR="001B397F" w:rsidRPr="00B23858" w:rsidRDefault="009C23A9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Add the products </w:t>
            </w:r>
          </w:p>
        </w:tc>
        <w:tc>
          <w:tcPr>
            <w:tcW w:w="2871" w:type="dxa"/>
          </w:tcPr>
          <w:p w14:paraId="0A2B776A" w14:textId="6761F764" w:rsidR="001B397F" w:rsidRPr="00B23858" w:rsidRDefault="009C23A9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d the new products</w:t>
            </w:r>
            <w:r w:rsidR="004B47EE"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</w:t>
            </w:r>
          </w:p>
        </w:tc>
      </w:tr>
      <w:tr w:rsidR="001B397F" w:rsidRPr="008C20F9" w14:paraId="5CFAF1A1" w14:textId="77777777" w:rsidTr="0006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6FB4C8" w14:textId="35ECB1C4" w:rsidR="001B397F" w:rsidRPr="004B47EE" w:rsidRDefault="004B47EE" w:rsidP="006E71EE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170" w:type="dxa"/>
          </w:tcPr>
          <w:p w14:paraId="2177415D" w14:textId="5D467599" w:rsidR="001B397F" w:rsidRDefault="004B47EE" w:rsidP="004B4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gridSpan w:val="2"/>
          </w:tcPr>
          <w:p w14:paraId="7713450E" w14:textId="00CD7420" w:rsidR="001B397F" w:rsidRPr="00B23858" w:rsidRDefault="009C23A9" w:rsidP="004B4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update the products</w:t>
            </w:r>
          </w:p>
        </w:tc>
        <w:tc>
          <w:tcPr>
            <w:tcW w:w="2871" w:type="dxa"/>
          </w:tcPr>
          <w:p w14:paraId="394D13BC" w14:textId="6E6DA5A0" w:rsidR="001B397F" w:rsidRPr="00B23858" w:rsidRDefault="009C23A9" w:rsidP="009C23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B26AF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update the prices of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  <w:r w:rsidRPr="009C23A9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roducts</w:t>
            </w:r>
          </w:p>
        </w:tc>
      </w:tr>
      <w:tr w:rsidR="001B397F" w:rsidRPr="008C20F9" w14:paraId="054AE405" w14:textId="77777777" w:rsidTr="000620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A0FC88" w14:textId="2883D576" w:rsidR="001B397F" w:rsidRPr="004B47EE" w:rsidRDefault="004B47EE" w:rsidP="006E71EE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170" w:type="dxa"/>
          </w:tcPr>
          <w:p w14:paraId="4C04D1A9" w14:textId="2DBD5ACA" w:rsidR="001B397F" w:rsidRDefault="004B47EE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gridSpan w:val="2"/>
          </w:tcPr>
          <w:p w14:paraId="6FEC1B94" w14:textId="089117B5" w:rsidR="001B397F" w:rsidRPr="00062034" w:rsidRDefault="001B26AF" w:rsidP="001B26AF">
            <w:pPr>
              <w:tabs>
                <w:tab w:val="left" w:pos="3016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elete the products</w:t>
            </w:r>
          </w:p>
        </w:tc>
        <w:tc>
          <w:tcPr>
            <w:tcW w:w="2871" w:type="dxa"/>
          </w:tcPr>
          <w:p w14:paraId="4FEAFF24" w14:textId="244FB35B" w:rsidR="001B397F" w:rsidRPr="00062034" w:rsidRDefault="001B26AF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elete the unavailable products</w:t>
            </w:r>
          </w:p>
        </w:tc>
      </w:tr>
      <w:tr w:rsidR="001B397F" w:rsidRPr="008C20F9" w14:paraId="658100F1" w14:textId="77777777" w:rsidTr="0006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1A426C" w14:textId="513B1E68" w:rsidR="001B397F" w:rsidRPr="004B47EE" w:rsidRDefault="004B47EE" w:rsidP="006E71EE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170" w:type="dxa"/>
          </w:tcPr>
          <w:p w14:paraId="7B730252" w14:textId="0E2A8084" w:rsidR="001B397F" w:rsidRDefault="004B47EE" w:rsidP="004B4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gridSpan w:val="2"/>
          </w:tcPr>
          <w:p w14:paraId="062D02DF" w14:textId="6AE1F44F" w:rsidR="001B397F" w:rsidRPr="00062034" w:rsidRDefault="001B26AF" w:rsidP="004B4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ee  the</w:t>
            </w:r>
            <w:proofErr w:type="gramEnd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available stocks</w:t>
            </w:r>
          </w:p>
        </w:tc>
        <w:tc>
          <w:tcPr>
            <w:tcW w:w="2871" w:type="dxa"/>
          </w:tcPr>
          <w:p w14:paraId="07D3DAE4" w14:textId="340791BE" w:rsidR="001B397F" w:rsidRPr="00B23858" w:rsidRDefault="001B26AF" w:rsidP="000620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B26AF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the available stocks</w:t>
            </w:r>
          </w:p>
        </w:tc>
      </w:tr>
      <w:tr w:rsidR="001B397F" w:rsidRPr="008C20F9" w14:paraId="06F1C166" w14:textId="77777777" w:rsidTr="000620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0E0C86" w14:textId="7F40BB5D" w:rsidR="001B397F" w:rsidRPr="004B47EE" w:rsidRDefault="004B47EE" w:rsidP="006E71EE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B47E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170" w:type="dxa"/>
          </w:tcPr>
          <w:p w14:paraId="33032488" w14:textId="7F83E7DC" w:rsidR="001B397F" w:rsidRDefault="004B47EE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gridSpan w:val="2"/>
          </w:tcPr>
          <w:p w14:paraId="1A9D438F" w14:textId="53AB2AD1" w:rsidR="001B397F" w:rsidRPr="00B23858" w:rsidRDefault="001B26AF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See the sale of each </w:t>
            </w:r>
            <w:proofErr w:type="gramStart"/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products</w:t>
            </w:r>
            <w:proofErr w:type="gramEnd"/>
            <w:r w:rsidR="004B47EE" w:rsidRPr="00B23858">
              <w:rPr>
                <w:rFonts w:asciiTheme="majorBidi" w:hAnsiTheme="majorBidi" w:cstheme="majorBidi"/>
                <w:color w:val="auto"/>
                <w:sz w:val="24"/>
                <w:szCs w:val="24"/>
              </w:rPr>
              <w:t>.</w:t>
            </w:r>
          </w:p>
        </w:tc>
        <w:tc>
          <w:tcPr>
            <w:tcW w:w="2871" w:type="dxa"/>
          </w:tcPr>
          <w:p w14:paraId="1E3589BC" w14:textId="7C906719" w:rsidR="001B397F" w:rsidRPr="00B23858" w:rsidRDefault="001B26AF" w:rsidP="004B47E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B26AF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the sale of each products</w:t>
            </w:r>
          </w:p>
        </w:tc>
      </w:tr>
      <w:tr w:rsidR="001B397F" w:rsidRPr="008C20F9" w14:paraId="12EA67E8" w14:textId="77777777" w:rsidTr="0006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77A390" w14:textId="01804B7E" w:rsidR="001B397F" w:rsidRPr="004B47EE" w:rsidRDefault="004B47EE" w:rsidP="006E71EE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B47E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1170" w:type="dxa"/>
          </w:tcPr>
          <w:p w14:paraId="78CA9171" w14:textId="706CE112" w:rsidR="001B397F" w:rsidRDefault="004B47EE" w:rsidP="004B4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gridSpan w:val="2"/>
          </w:tcPr>
          <w:p w14:paraId="0E3A9CDB" w14:textId="381680AE" w:rsidR="001B397F" w:rsidRPr="00B23858" w:rsidRDefault="001B26AF" w:rsidP="00BD29B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B26AF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See the total sale of all products</w:t>
            </w:r>
          </w:p>
        </w:tc>
        <w:tc>
          <w:tcPr>
            <w:tcW w:w="2871" w:type="dxa"/>
          </w:tcPr>
          <w:p w14:paraId="79A03A52" w14:textId="484916A6" w:rsidR="001B397F" w:rsidRPr="00B23858" w:rsidRDefault="001B26AF" w:rsidP="004B47E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View the total sale of products</w:t>
            </w:r>
          </w:p>
        </w:tc>
      </w:tr>
      <w:tr w:rsidR="00062034" w:rsidRPr="008C20F9" w14:paraId="44AB56F5" w14:textId="77777777" w:rsidTr="000620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6B8E25" w14:textId="7FE96C5C" w:rsidR="00062034" w:rsidRPr="004B47EE" w:rsidRDefault="00062034" w:rsidP="0006203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170" w:type="dxa"/>
          </w:tcPr>
          <w:p w14:paraId="2A38DECF" w14:textId="21F3A52D" w:rsidR="00062034" w:rsidRPr="00062034" w:rsidRDefault="00BD29BC" w:rsidP="00BD29B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U</w:t>
            </w:r>
            <w:r w:rsidR="001B26AF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ser</w:t>
            </w:r>
          </w:p>
        </w:tc>
        <w:tc>
          <w:tcPr>
            <w:tcW w:w="4224" w:type="dxa"/>
            <w:gridSpan w:val="2"/>
          </w:tcPr>
          <w:p w14:paraId="62C87BF8" w14:textId="048C7BE9" w:rsidR="00062034" w:rsidRPr="00B23858" w:rsidRDefault="00BD29BC" w:rsidP="000620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earch the product</w:t>
            </w:r>
          </w:p>
        </w:tc>
        <w:tc>
          <w:tcPr>
            <w:tcW w:w="2871" w:type="dxa"/>
          </w:tcPr>
          <w:p w14:paraId="4048D1F4" w14:textId="1C7A445B" w:rsidR="0025300E" w:rsidRPr="0025300E" w:rsidRDefault="00BD29BC" w:rsidP="0025300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Search the available stock</w:t>
            </w:r>
          </w:p>
        </w:tc>
      </w:tr>
      <w:tr w:rsidR="00062034" w:rsidRPr="008C20F9" w14:paraId="56954550" w14:textId="77777777" w:rsidTr="0006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33BC42" w14:textId="38EEF6DD" w:rsidR="00062034" w:rsidRPr="004B47EE" w:rsidRDefault="00062034" w:rsidP="0006203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170" w:type="dxa"/>
          </w:tcPr>
          <w:p w14:paraId="67CA2636" w14:textId="7CA39655" w:rsidR="00062034" w:rsidRPr="00062034" w:rsidRDefault="00BD29BC" w:rsidP="00BD29B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User</w:t>
            </w:r>
          </w:p>
        </w:tc>
        <w:tc>
          <w:tcPr>
            <w:tcW w:w="4224" w:type="dxa"/>
            <w:gridSpan w:val="2"/>
          </w:tcPr>
          <w:p w14:paraId="5128D7BB" w14:textId="39F7FF05" w:rsidR="00062034" w:rsidRPr="0025300E" w:rsidRDefault="00BD29BC" w:rsidP="000620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See the product details </w:t>
            </w:r>
          </w:p>
        </w:tc>
        <w:tc>
          <w:tcPr>
            <w:tcW w:w="2871" w:type="dxa"/>
          </w:tcPr>
          <w:p w14:paraId="26E91347" w14:textId="3F9E01F5" w:rsidR="00062034" w:rsidRPr="0025300E" w:rsidRDefault="00BD29BC" w:rsidP="0006203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View the products details</w:t>
            </w:r>
          </w:p>
        </w:tc>
      </w:tr>
      <w:tr w:rsidR="00062034" w:rsidRPr="008C20F9" w14:paraId="0CB3D818" w14:textId="77777777" w:rsidTr="000620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90E295" w14:textId="76DD5AC7" w:rsidR="00062034" w:rsidRPr="004B47EE" w:rsidRDefault="00062034" w:rsidP="00062034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170" w:type="dxa"/>
          </w:tcPr>
          <w:p w14:paraId="4C5143C6" w14:textId="44F11DB7" w:rsidR="00062034" w:rsidRPr="00062034" w:rsidRDefault="00BD29BC" w:rsidP="000620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 xml:space="preserve">User </w:t>
            </w:r>
          </w:p>
        </w:tc>
        <w:tc>
          <w:tcPr>
            <w:tcW w:w="4224" w:type="dxa"/>
            <w:gridSpan w:val="2"/>
          </w:tcPr>
          <w:p w14:paraId="64A1CE02" w14:textId="3C0509F7" w:rsidR="00062034" w:rsidRPr="00B23858" w:rsidRDefault="0025300E" w:rsidP="0025300E">
            <w:pPr>
              <w:tabs>
                <w:tab w:val="left" w:pos="2568"/>
              </w:tabs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  <w:rtl/>
              </w:rPr>
              <w:tab/>
            </w:r>
            <w:r w:rsidR="00BD29BC" w:rsidRPr="00BD29BC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order the  products</w:t>
            </w:r>
          </w:p>
        </w:tc>
        <w:tc>
          <w:tcPr>
            <w:tcW w:w="2871" w:type="dxa"/>
          </w:tcPr>
          <w:p w14:paraId="2E68FCB8" w14:textId="1B4DF0B0" w:rsidR="00062034" w:rsidRPr="00B23858" w:rsidRDefault="00BD29BC" w:rsidP="0006203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BD29BC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order the products</w:t>
            </w:r>
          </w:p>
        </w:tc>
      </w:tr>
      <w:tr w:rsidR="002E2CE0" w:rsidRPr="008C20F9" w14:paraId="3AC802B7" w14:textId="77777777" w:rsidTr="00062034">
        <w:trPr>
          <w:gridAfter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5116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4" w:type="dxa"/>
            <w:gridSpan w:val="3"/>
          </w:tcPr>
          <w:p w14:paraId="418A86D1" w14:textId="77777777" w:rsidR="002E2CE0" w:rsidRPr="00B23858" w:rsidRDefault="002E2CE0" w:rsidP="00062034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4CC50E75" w14:textId="77777777" w:rsidR="007C3695" w:rsidRPr="00311EA4" w:rsidRDefault="007C3695" w:rsidP="007C3695">
      <w:pPr>
        <w:pStyle w:val="ListParagraph"/>
        <w:ind w:left="1440"/>
        <w:rPr>
          <w:rFonts w:asciiTheme="majorBidi" w:hAnsiTheme="majorBidi" w:cstheme="majorBidi"/>
          <w:b/>
          <w:bCs/>
          <w:sz w:val="32"/>
          <w:szCs w:val="32"/>
        </w:rPr>
      </w:pPr>
    </w:p>
    <w:p w14:paraId="3EC88229" w14:textId="77777777" w:rsidR="00B24B75" w:rsidRDefault="00FC29E5" w:rsidP="00FC29E5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Wireframes</w:t>
      </w:r>
    </w:p>
    <w:p w14:paraId="2EB15FE2" w14:textId="10C447DB" w:rsidR="007C3695" w:rsidRDefault="00631680" w:rsidP="007C3695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lastRenderedPageBreak/>
        <w:drawing>
          <wp:inline distT="0" distB="0" distL="0" distR="0" wp14:anchorId="55054EFC" wp14:editId="5B0D70F0">
            <wp:extent cx="4534533" cy="1971950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82BE1" w14:textId="6A0B1EA7" w:rsidR="00485566" w:rsidRDefault="00384B8C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Login page</w:t>
      </w:r>
    </w:p>
    <w:p w14:paraId="78066DC3" w14:textId="29ADD4F7" w:rsidR="000646A8" w:rsidRDefault="000646A8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drawing>
          <wp:inline distT="0" distB="0" distL="0" distR="0" wp14:anchorId="0CCFDCC7" wp14:editId="1D5577FD">
            <wp:extent cx="4632960" cy="216317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4142" cy="2182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5F4A" w14:textId="5A2E5CDA" w:rsidR="000646A8" w:rsidRDefault="00384B8C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Admin password</w:t>
      </w:r>
    </w:p>
    <w:p w14:paraId="29301888" w14:textId="6A0B2FA6" w:rsidR="000646A8" w:rsidRDefault="000646A8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drawing>
          <wp:inline distT="0" distB="0" distL="0" distR="0" wp14:anchorId="02EB4AA7" wp14:editId="490F7A1D">
            <wp:extent cx="4991797" cy="30103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301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FDA7B" w14:textId="0554A5CD" w:rsidR="00384B8C" w:rsidRDefault="00384B8C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lastRenderedPageBreak/>
        <w:t>Admin menu</w:t>
      </w:r>
    </w:p>
    <w:p w14:paraId="1D6FEE06" w14:textId="77777777" w:rsidR="00384B8C" w:rsidRDefault="00384B8C" w:rsidP="009D20F4">
      <w:pPr>
        <w:rPr>
          <w:rFonts w:asciiTheme="majorBidi" w:hAnsiTheme="majorBidi" w:cstheme="majorBidi"/>
          <w:b/>
          <w:bCs/>
          <w:sz w:val="24"/>
          <w:szCs w:val="32"/>
        </w:rPr>
      </w:pPr>
    </w:p>
    <w:p w14:paraId="3F45C3D1" w14:textId="0DB370C5" w:rsidR="000646A8" w:rsidRDefault="000646A8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drawing>
          <wp:inline distT="0" distB="0" distL="0" distR="0" wp14:anchorId="50A43F37" wp14:editId="2AAC19F3">
            <wp:extent cx="4629796" cy="245779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81B9E" w14:textId="4DA6049F" w:rsidR="000646A8" w:rsidRDefault="00384B8C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Add product menu</w:t>
      </w:r>
    </w:p>
    <w:p w14:paraId="084EA99B" w14:textId="0B8E5531" w:rsidR="000646A8" w:rsidRDefault="000646A8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drawing>
          <wp:inline distT="0" distB="0" distL="0" distR="0" wp14:anchorId="1F64A59F" wp14:editId="73328AD1">
            <wp:extent cx="4839375" cy="253400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D615B" w14:textId="6CAB8B8A" w:rsidR="000646A8" w:rsidRDefault="00384B8C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 </w:t>
      </w:r>
    </w:p>
    <w:p w14:paraId="0C151669" w14:textId="4A644D15" w:rsidR="00384B8C" w:rsidRDefault="00384B8C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Add products</w:t>
      </w:r>
    </w:p>
    <w:p w14:paraId="7D5DD325" w14:textId="0BE1CB98" w:rsidR="000646A8" w:rsidRDefault="000646A8" w:rsidP="009D20F4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lastRenderedPageBreak/>
        <w:drawing>
          <wp:inline distT="0" distB="0" distL="0" distR="0" wp14:anchorId="0BCC2B0C" wp14:editId="329C30BE">
            <wp:extent cx="4439270" cy="2257740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A87C9" w14:textId="7A32739F" w:rsidR="000966F9" w:rsidRDefault="00384B8C" w:rsidP="009D20F4">
      <w:pPr>
        <w:rPr>
          <w:rFonts w:asciiTheme="majorBidi" w:hAnsiTheme="majorBidi" w:cstheme="majorBidi"/>
          <w:b/>
          <w:bCs/>
          <w:noProof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t>Update prices</w:t>
      </w:r>
    </w:p>
    <w:p w14:paraId="4F5B142D" w14:textId="75AB0E84" w:rsidR="00631680" w:rsidRDefault="000966F9" w:rsidP="000966F9">
      <w:pPr>
        <w:rPr>
          <w:rFonts w:asciiTheme="majorBidi" w:hAnsiTheme="majorBidi" w:cstheme="majorBidi"/>
          <w:b/>
          <w:bCs/>
          <w:noProof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inline distT="0" distB="0" distL="0" distR="0" wp14:anchorId="307918F7" wp14:editId="30BF9233">
            <wp:extent cx="4372585" cy="2210108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49D13" w14:textId="3AF0F140" w:rsidR="00485566" w:rsidRPr="00485566" w:rsidRDefault="00384B8C" w:rsidP="00384B8C">
      <w:pPr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Delete </w:t>
      </w:r>
      <w:proofErr w:type="spellStart"/>
      <w:r>
        <w:rPr>
          <w:rFonts w:asciiTheme="majorBidi" w:hAnsiTheme="majorBidi" w:cstheme="majorBidi"/>
          <w:b/>
          <w:bCs/>
          <w:sz w:val="24"/>
          <w:szCs w:val="32"/>
        </w:rPr>
        <w:t>unavavilable</w:t>
      </w:r>
      <w:proofErr w:type="spellEnd"/>
      <w:r>
        <w:rPr>
          <w:rFonts w:asciiTheme="majorBidi" w:hAnsiTheme="majorBidi" w:cstheme="majorBidi"/>
          <w:b/>
          <w:bCs/>
          <w:sz w:val="24"/>
          <w:szCs w:val="32"/>
        </w:rPr>
        <w:t xml:space="preserve"> products</w:t>
      </w:r>
    </w:p>
    <w:p w14:paraId="0A8AB18E" w14:textId="6BA186B7" w:rsidR="007C3695" w:rsidRDefault="000966F9" w:rsidP="007C3695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drawing>
          <wp:inline distT="0" distB="0" distL="0" distR="0" wp14:anchorId="47FB282E" wp14:editId="09414F2C">
            <wp:extent cx="4410691" cy="2019582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A4B4A" w14:textId="3A340406" w:rsidR="007C3695" w:rsidRDefault="00384B8C" w:rsidP="007C3695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Delete products</w:t>
      </w:r>
    </w:p>
    <w:p w14:paraId="7238774F" w14:textId="2F8F1A6C" w:rsidR="000966F9" w:rsidRPr="007C3695" w:rsidRDefault="000966F9" w:rsidP="007C3695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lastRenderedPageBreak/>
        <w:drawing>
          <wp:inline distT="0" distB="0" distL="0" distR="0" wp14:anchorId="1FF573CF" wp14:editId="2668861F">
            <wp:extent cx="4401403" cy="206690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0763" cy="2075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51F80" w14:textId="376EC470" w:rsidR="000966F9" w:rsidRPr="00384B8C" w:rsidRDefault="00384B8C" w:rsidP="009D20F4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84B8C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View available </w:t>
      </w:r>
      <w: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stocks</w:t>
      </w:r>
    </w:p>
    <w:p w14:paraId="35B4AE74" w14:textId="37541879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drawing>
          <wp:inline distT="0" distB="0" distL="0" distR="0" wp14:anchorId="38D4942A" wp14:editId="5A16D48A">
            <wp:extent cx="5296639" cy="2372056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BB994" w14:textId="52512B6E" w:rsidR="000966F9" w:rsidRPr="00384B8C" w:rsidRDefault="00384B8C" w:rsidP="009D20F4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See products </w:t>
      </w:r>
    </w:p>
    <w:p w14:paraId="6398C9B3" w14:textId="0A908052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drawing>
          <wp:inline distT="0" distB="0" distL="0" distR="0" wp14:anchorId="59BB4685" wp14:editId="008D4A8A">
            <wp:extent cx="4153480" cy="228631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2D533" w14:textId="74AF13B7" w:rsidR="000966F9" w:rsidRDefault="00384B8C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>View sale and total income</w:t>
      </w:r>
    </w:p>
    <w:p w14:paraId="6025CEB7" w14:textId="0568CFB9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lastRenderedPageBreak/>
        <w:drawing>
          <wp:inline distT="0" distB="0" distL="0" distR="0" wp14:anchorId="20F59126" wp14:editId="07CE2757">
            <wp:extent cx="4553585" cy="1819529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5E499" w14:textId="73F69228" w:rsidR="000966F9" w:rsidRDefault="00384B8C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>Total income</w:t>
      </w:r>
    </w:p>
    <w:p w14:paraId="15A0BDB1" w14:textId="74B4BCED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drawing>
          <wp:inline distT="0" distB="0" distL="0" distR="0" wp14:anchorId="54C0D53F" wp14:editId="34178C61">
            <wp:extent cx="4372585" cy="229584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96F7C" w14:textId="2C22B91C" w:rsidR="000966F9" w:rsidRDefault="00384B8C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>User menu</w:t>
      </w:r>
    </w:p>
    <w:p w14:paraId="1EA85BCE" w14:textId="33D8E02E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drawing>
          <wp:inline distT="0" distB="0" distL="0" distR="0" wp14:anchorId="221D17BC" wp14:editId="5EB379E7">
            <wp:extent cx="4344006" cy="1895740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85F73" w14:textId="7C15F805" w:rsidR="000966F9" w:rsidRDefault="008569EA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>Search products</w:t>
      </w:r>
    </w:p>
    <w:p w14:paraId="1DA6A56E" w14:textId="58DCD7B7" w:rsidR="000966F9" w:rsidRDefault="000966F9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17D4AA07" w14:textId="77777777" w:rsidR="008569EA" w:rsidRDefault="008569EA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293FE0ED" w14:textId="548B8D7B" w:rsidR="000966F9" w:rsidRDefault="008569EA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lastRenderedPageBreak/>
        <w:drawing>
          <wp:inline distT="0" distB="0" distL="0" distR="0" wp14:anchorId="0124F6BA" wp14:editId="0219E7FC">
            <wp:extent cx="4382112" cy="221963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F97B5" w14:textId="3B057967" w:rsidR="008569EA" w:rsidRDefault="008569EA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>View available stocks</w:t>
      </w:r>
    </w:p>
    <w:p w14:paraId="025E2A14" w14:textId="0EB031D6" w:rsidR="00D54EA3" w:rsidRDefault="00D54EA3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drawing>
          <wp:inline distT="0" distB="0" distL="0" distR="0" wp14:anchorId="4F9D74EF" wp14:editId="646F4B53">
            <wp:extent cx="4563112" cy="1876687"/>
            <wp:effectExtent l="0" t="0" r="889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4A900" w14:textId="7AAA1311" w:rsidR="008569EA" w:rsidRDefault="008569EA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>View book available stocks</w:t>
      </w:r>
    </w:p>
    <w:p w14:paraId="6AA55E29" w14:textId="77777777" w:rsidR="00D54EA3" w:rsidRDefault="00D54EA3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378FCB81" w14:textId="014B1874" w:rsidR="00D54EA3" w:rsidRDefault="00D54EA3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drawing>
          <wp:inline distT="0" distB="0" distL="0" distR="0" wp14:anchorId="38F5C633" wp14:editId="180C77D4">
            <wp:extent cx="4239217" cy="2143424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E7D68" w14:textId="18ABF724" w:rsidR="00D54EA3" w:rsidRDefault="008569EA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proofErr w:type="gramStart"/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>View  food</w:t>
      </w:r>
      <w:proofErr w:type="gramEnd"/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 available stocks</w:t>
      </w:r>
    </w:p>
    <w:p w14:paraId="745F6790" w14:textId="17283AE3" w:rsidR="00D54EA3" w:rsidRDefault="00D54EA3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lastRenderedPageBreak/>
        <w:drawing>
          <wp:inline distT="0" distB="0" distL="0" distR="0" wp14:anchorId="7D67D64D" wp14:editId="3CCE06A3">
            <wp:extent cx="4505954" cy="2381582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BEABE" w14:textId="56B95506" w:rsidR="00D54EA3" w:rsidRDefault="008569EA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>Order the products</w:t>
      </w:r>
    </w:p>
    <w:p w14:paraId="65C5D464" w14:textId="70A7937D" w:rsidR="00D54EA3" w:rsidRDefault="00D54EA3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color w:val="FF0000"/>
          <w:sz w:val="32"/>
          <w:szCs w:val="32"/>
        </w:rPr>
        <w:drawing>
          <wp:inline distT="0" distB="0" distL="0" distR="0" wp14:anchorId="62935928" wp14:editId="500F7957">
            <wp:extent cx="4667901" cy="2962688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22515" w14:textId="262D9148" w:rsidR="008569EA" w:rsidRDefault="008569EA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>Order the products</w:t>
      </w:r>
    </w:p>
    <w:p w14:paraId="51637C62" w14:textId="77777777" w:rsidR="008569EA" w:rsidRDefault="008569EA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529EBABC" w14:textId="1EFFAB83" w:rsidR="00485566" w:rsidRPr="009D20F4" w:rsidRDefault="009D47D4" w:rsidP="009D20F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A61460">
        <w:rPr>
          <w:rFonts w:asciiTheme="majorBidi" w:hAnsiTheme="majorBidi" w:cstheme="majorBidi"/>
          <w:b/>
          <w:bCs/>
          <w:color w:val="FF0000"/>
          <w:sz w:val="32"/>
          <w:szCs w:val="32"/>
        </w:rPr>
        <w:t>Important Instruction</w:t>
      </w:r>
      <w:r w:rsidR="009D20F4">
        <w:rPr>
          <w:rFonts w:asciiTheme="majorBidi" w:hAnsiTheme="majorBidi" w:cstheme="majorBidi"/>
          <w:b/>
          <w:bCs/>
          <w:color w:val="FF0000"/>
          <w:sz w:val="32"/>
          <w:szCs w:val="32"/>
        </w:rPr>
        <w:t>s</w:t>
      </w:r>
    </w:p>
    <w:p w14:paraId="2E6E9CA2" w14:textId="77777777" w:rsidR="00B87A16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Data Structures (Parallel Arrays)</w:t>
      </w:r>
    </w:p>
    <w:p w14:paraId="35A09559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/ arrays</w:t>
      </w:r>
    </w:p>
    <w:p w14:paraId="6C8E474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295167BB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33052B01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84F966F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504B0EB1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A7F8B7E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3A174FE5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2B60C5FB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3A97F41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727C0240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73671269" w14:textId="60EF164F" w:rsidR="00B87A16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Prototypes</w:t>
      </w:r>
    </w:p>
    <w:p w14:paraId="28D61749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848176C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cons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0B76426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user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5689DE72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password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022790B0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role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2E6582D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9D17E95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4F1E882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name, string password);</w:t>
      </w:r>
    </w:p>
    <w:p w14:paraId="1F71768E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name, string password, string role);</w:t>
      </w:r>
    </w:p>
    <w:p w14:paraId="5EDDE952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24CD06D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name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num);</w:t>
      </w:r>
    </w:p>
    <w:p w14:paraId="57E48CB6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BeforeMa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submenu);</w:t>
      </w:r>
    </w:p>
    <w:p w14:paraId="75F6F4EA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submenu);</w:t>
      </w:r>
    </w:p>
    <w:p w14:paraId="1E1E9AD6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726D7E4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Optio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834F8A1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min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333182C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</w:t>
      </w:r>
    </w:p>
    <w:p w14:paraId="4F37C039" w14:textId="77777777" w:rsidR="00BE731F" w:rsidRDefault="00BE731F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</w:p>
    <w:p w14:paraId="25AF4924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/ admin functions</w:t>
      </w:r>
    </w:p>
    <w:p w14:paraId="5095BCCC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B78CC55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44393C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F88E3EE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19CE280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AAA1573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A05CB86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B5D98FC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0C2FC6D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35AA542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782AFA4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B9903A4" w14:textId="6103377C" w:rsidR="00BE731F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830CB8C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2FD7EDE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1F8EFA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60EADD1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C2EDDBA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FD0841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2327DBA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60E39C9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ACBBF7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57D245B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CE86EA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BE9F453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94F1780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A457360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3748575" w14:textId="77777777" w:rsidR="00BE731F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001E24CD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</w:t>
      </w:r>
      <w:proofErr w:type="gramStart"/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  </w:t>
      </w:r>
      <w:proofErr w:type="spellStart"/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loadfunctions</w:t>
      </w:r>
      <w:proofErr w:type="spellEnd"/>
      <w:proofErr w:type="gramEnd"/>
    </w:p>
    <w:p w14:paraId="1F76845F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0C0F753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5DCDF9B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57AF67B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94E96DC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6FE6F61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A03C702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89A84AE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AE0C8F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8A5AF0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2CF6D4D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AA0DAB9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7F3A414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8EA67EF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3A21F6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D9B9B9E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5ADD722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923324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64CC275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9CCD53A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21CD9EE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7E13A5B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6888610" w14:textId="3A326B15" w:rsidR="00BE731F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tota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FFB8C2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 xml:space="preserve">// user </w:t>
      </w:r>
      <w:proofErr w:type="spellStart"/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funtions</w:t>
      </w:r>
      <w:proofErr w:type="spellEnd"/>
    </w:p>
    <w:p w14:paraId="403C9114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E968F1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0FC7BF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arch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12C6A1B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detail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FEF4A33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9FE6FCD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113ED41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481B20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E97811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5406BA8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36EE246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B42E297" w14:textId="77777777" w:rsidR="00BE731F" w:rsidRPr="009D20F4" w:rsidRDefault="00BE731F" w:rsidP="00BE731F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0B1D5A4E" w14:textId="77777777" w:rsidR="00BE731F" w:rsidRPr="00BE731F" w:rsidRDefault="00BE731F" w:rsidP="00BE731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74B3CE0" w14:textId="77777777" w:rsidR="00B87A16" w:rsidRPr="00B87A16" w:rsidRDefault="00B87A1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14:paraId="7C6B466C" w14:textId="77777777" w:rsidR="00B87A16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s Working Flow</w:t>
      </w:r>
    </w:p>
    <w:p w14:paraId="3A799066" w14:textId="77777777" w:rsidR="00B87A16" w:rsidRDefault="00B87A16" w:rsidP="0080640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ere you have to draw a diagram that will show how you are calling your functions. This will show how you have designed the flow of your code.</w:t>
      </w:r>
    </w:p>
    <w:p w14:paraId="64A579EF" w14:textId="77777777" w:rsidR="00B87A16" w:rsidRDefault="0080640D" w:rsidP="0080640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ere is an</w:t>
      </w:r>
      <w:r w:rsidR="00B87A16">
        <w:rPr>
          <w:rFonts w:ascii="Times New Roman" w:hAnsi="Times New Roman" w:cs="Times New Roman"/>
          <w:sz w:val="24"/>
        </w:rPr>
        <w:t xml:space="preserve"> example of your Functions Working Flow diagram.</w:t>
      </w:r>
    </w:p>
    <w:p w14:paraId="3B43C0B5" w14:textId="60315C26" w:rsidR="00B87A16" w:rsidRPr="0080640D" w:rsidRDefault="009D20F4" w:rsidP="0080640D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05E9FA22" wp14:editId="4EB165A6">
            <wp:extent cx="5943600" cy="32873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7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4B566" w14:textId="77777777" w:rsidR="00B87A16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omplete Code of the Business Application</w:t>
      </w:r>
    </w:p>
    <w:p w14:paraId="41E9EF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 xml:space="preserve">#include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lt;iostream&gt;</w:t>
      </w:r>
    </w:p>
    <w:p w14:paraId="46A2CB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 xml:space="preserve">#include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lt;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gt;</w:t>
      </w:r>
    </w:p>
    <w:p w14:paraId="6E70150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 xml:space="preserve">#include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lt;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onio.h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gt;</w:t>
      </w:r>
    </w:p>
    <w:p w14:paraId="5CE3FD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 xml:space="preserve">#include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lt;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iomanip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gt;</w:t>
      </w:r>
    </w:p>
    <w:p w14:paraId="3185804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 xml:space="preserve">#include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lt;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windows.h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gt;</w:t>
      </w:r>
    </w:p>
    <w:p w14:paraId="6996CA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 xml:space="preserve">#include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lt;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time.h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&gt;</w:t>
      </w:r>
    </w:p>
    <w:p w14:paraId="58D63A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using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namespac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std;</w:t>
      </w:r>
    </w:p>
    <w:p w14:paraId="2D8A202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70184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ANDLE h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StdHand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STD_OUTPUT_HAND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04397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C162F4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/ arrays</w:t>
      </w:r>
    </w:p>
    <w:p w14:paraId="3A1FC2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F86F9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282E2F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0EDC0D2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2AF263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2FF2EF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15E08E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2B8F46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C86108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E33F7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5ABC5C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/ Arrays index</w:t>
      </w:r>
    </w:p>
    <w:p w14:paraId="074011F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FFEECA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1C8AE8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ADC93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B18B43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DC5D6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9B856D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ncome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FE88C5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/ functions//</w:t>
      </w:r>
    </w:p>
    <w:p w14:paraId="375CA05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7805F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cons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2E65EC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user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2ACE04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password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3C9C166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role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B1347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D9D7A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D786B6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name, string password);</w:t>
      </w:r>
    </w:p>
    <w:p w14:paraId="6FBD5A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name, string password, string role);</w:t>
      </w:r>
    </w:p>
    <w:p w14:paraId="4E52865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EF916F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name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num);</w:t>
      </w:r>
    </w:p>
    <w:p w14:paraId="44F2EDA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BeforeMa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submenu);</w:t>
      </w:r>
    </w:p>
    <w:p w14:paraId="369302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submenu);</w:t>
      </w:r>
    </w:p>
    <w:p w14:paraId="40D56C2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6A316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Optio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99C0E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min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2F16F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</w:t>
      </w:r>
    </w:p>
    <w:p w14:paraId="0353FEB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</w:t>
      </w:r>
      <w:proofErr w:type="gramStart"/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  </w:t>
      </w:r>
      <w:proofErr w:type="spellStart"/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loadfunctions</w:t>
      </w:r>
      <w:proofErr w:type="spellEnd"/>
      <w:proofErr w:type="gramEnd"/>
    </w:p>
    <w:p w14:paraId="486008D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740778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F3603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63DC6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AE3486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C5C3D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99FF69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8C2EB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48CD6FE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/ admin functions</w:t>
      </w:r>
    </w:p>
    <w:p w14:paraId="0C4B1E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8ED54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3DF7C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FB4951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DC8A8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5F3A2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EAF62A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9683DF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F1E07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E115F2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B7C76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0CF2E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746825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702650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1EB4E5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B29E07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094DBD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9C1CF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B48BE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0D20C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5233D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405FD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4CD45F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201E02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D0241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A993C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3B88D4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A101E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// sales functions</w:t>
      </w:r>
    </w:p>
    <w:p w14:paraId="477B7C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76585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C2A1F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1CC256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FC2808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3C9C5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E9CA07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9C5AD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FAD76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CAB92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D2D11F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51795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4DFE42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C4100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4AF39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141783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7AE142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tota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47CFC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09FB7E5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 xml:space="preserve">// user </w:t>
      </w:r>
      <w:proofErr w:type="spellStart"/>
      <w:r w:rsidRPr="009D20F4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funtions</w:t>
      </w:r>
      <w:proofErr w:type="spellEnd"/>
    </w:p>
    <w:p w14:paraId="102B3A3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564D23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7E1E6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arch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046E29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detail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A6EDF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A877A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A7E5EC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D0749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B8FC6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5BFE7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E2DB87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B0A57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number;</w:t>
      </w:r>
    </w:p>
    <w:p w14:paraId="06D6C0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main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7AFE31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1A71E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35862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0CB5EA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4FAE2D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7DD38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CBBEF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F6ACB9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F12793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2C00BE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C9501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B644CA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Optio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!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1DE44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6F37FD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67CDD3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F4017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Optio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8C3CF5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AF4FBB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BeforeMa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Login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36A6D0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4E5B0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Optio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AC0AE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3CFE549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4013E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EC43C8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tring name;</w:t>
      </w:r>
    </w:p>
    <w:p w14:paraId="0951EC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tring password;</w:t>
      </w:r>
    </w:p>
    <w:p w14:paraId="26DB16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tring role;</w:t>
      </w:r>
    </w:p>
    <w:p w14:paraId="3DF29F8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FDEA99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BeforeMa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SignIn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1C5AB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your Nam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6D046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&gt;&gt; name;</w:t>
      </w:r>
    </w:p>
    <w:p w14:paraId="1F3C65B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your Password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B16922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password;</w:t>
      </w:r>
    </w:p>
    <w:p w14:paraId="5BF245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role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name, password);</w:t>
      </w:r>
    </w:p>
    <w:p w14:paraId="784FDDD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AFF2E7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AA67AA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role =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min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FBC0FF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6CBD52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6137F6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min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50C3A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61314D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role =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ser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B766D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4956B74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EC324C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F676A7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7D6B641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role =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ndefined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BEAB3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15E3A9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ou Entered wrong Credential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9E2D5E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6E35AE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1C782B0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Optio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9187B2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4B392A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B105A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tring name;</w:t>
      </w:r>
    </w:p>
    <w:p w14:paraId="6D60FF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tring password;</w:t>
      </w:r>
    </w:p>
    <w:p w14:paraId="3D3A0C0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string role;</w:t>
      </w:r>
    </w:p>
    <w:p w14:paraId="76EBA5E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7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94989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BeforeMa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SignUp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5255A4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your Nam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504AF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&gt;&gt; name;</w:t>
      </w:r>
    </w:p>
    <w:p w14:paraId="3FDC28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your Password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BF84D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password;</w:t>
      </w:r>
    </w:p>
    <w:p w14:paraId="7FC190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your Role (admin or user and manager)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FBFFBE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role;</w:t>
      </w:r>
    </w:p>
    <w:p w14:paraId="432F4A7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847D1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name, password, role);</w:t>
      </w:r>
    </w:p>
    <w:p w14:paraId="463C1BE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B0713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29870A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SignedUp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CA9D1D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59E532E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Valid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8DE880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1C166D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sers in the System have exceeded the Capacit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373E7B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308C7ED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press any key to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ontinue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8EADC8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51A88B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65FAFF3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691D9FB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0844A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E35895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6E288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B93C6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pt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F35854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3472E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1.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Signin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with your Credential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CDCC88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2. Signup to get your Credential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D065FA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3. Exit the Application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88F62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FD11ED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Option Number &gt;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498F46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pt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</w:t>
      </w:r>
    </w:p>
    <w:p w14:paraId="0AE5B6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99D73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85269C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CB18EE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2C4EF7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pt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82297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21F72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name, string password)</w:t>
      </w:r>
    </w:p>
    <w:p w14:paraId="3B86B3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9928B7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ndex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index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 index++)</w:t>
      </w:r>
    </w:p>
    <w:p w14:paraId="45FE5BC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A14D1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users[index] == name &amp;&amp; passwords[index] == password)</w:t>
      </w:r>
    </w:p>
    <w:p w14:paraId="1BB2B8B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3264D27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oles[index];</w:t>
      </w:r>
    </w:p>
    <w:p w14:paraId="60EC045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596F4B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DBFD6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ndefined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381AC3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00B8C19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ppsign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users, string passwords, string roles)</w:t>
      </w:r>
    </w:p>
    <w:p w14:paraId="4AE801F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19F61F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1A7DA60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1584DD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ignup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app);</w:t>
      </w:r>
    </w:p>
    <w:p w14:paraId="13ADFF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530A5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</w:p>
    <w:p w14:paraId="063C8B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users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passwords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roles;</w:t>
      </w:r>
    </w:p>
    <w:p w14:paraId="5BB15EA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E89105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2B4409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C3ED2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4122F6B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name, string password, string role)</w:t>
      </w:r>
    </w:p>
    <w:p w14:paraId="755F223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5DB18F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ArrSiz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FED093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38760F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user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 = name;</w:t>
      </w:r>
    </w:p>
    <w:p w14:paraId="3B9ECF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password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 = password;</w:t>
      </w:r>
    </w:p>
    <w:p w14:paraId="5677F7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role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 = role;</w:t>
      </w:r>
    </w:p>
    <w:p w14:paraId="535E2A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5E9679D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ppsign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user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, password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, role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;</w:t>
      </w:r>
    </w:p>
    <w:p w14:paraId="4DCD2A0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2D1871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4B373FB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21940D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7CC10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AB36B4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0269E2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48E8D5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BD14BE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758A1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line;</w:t>
      </w:r>
    </w:p>
    <w:p w14:paraId="2E2DE12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31242A2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ignup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5372EE5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lin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, line))</w:t>
      </w:r>
    </w:p>
    <w:p w14:paraId="7B2E72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FE4912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user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line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EA145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password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line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BE9CD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roles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line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38C550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s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19A7E0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86B46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26787A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signup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line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num)</w:t>
      </w:r>
    </w:p>
    <w:p w14:paraId="76EEBA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F6E39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28E6A3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item;</w:t>
      </w:r>
    </w:p>
    <w:p w14:paraId="2C8E251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ine.length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)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4328E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29366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line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BD02D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C7F50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2B41B4B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12BFCB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num)</w:t>
      </w:r>
    </w:p>
    <w:p w14:paraId="62ED8A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4DE3095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        item = item + line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19E99DA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252DE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0326AE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tem;</w:t>
      </w:r>
    </w:p>
    <w:p w14:paraId="193ADE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026F22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C8717D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BeforeMa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submenu)</w:t>
      </w:r>
    </w:p>
    <w:p w14:paraId="65A97D5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239C6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7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D746A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string message = submenu +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 Menu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63380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messag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0CE5E8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---------------------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80DE06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76684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2E65AC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0A3601E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ring submenu)</w:t>
      </w:r>
    </w:p>
    <w:p w14:paraId="54F4B5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ADFA46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7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0B3E76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string message 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Main Menu &gt;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submenu;</w:t>
      </w:r>
    </w:p>
    <w:p w14:paraId="10C1334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messag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ED93B5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---------------------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EC5F9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05FA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2C62A51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gin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F634A8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F2DFBB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7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21EBF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1. for admin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09CBC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2. for user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80A361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 3.for exi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AC9A2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45D0E3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0F86D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min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5867B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33D4E8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1FB11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7D372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5DE01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60EBB45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4D72FD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ption !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6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F8037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4D6994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7C23E5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1DF30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7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A63F3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min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78D9A5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E6656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1.for add the produc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714C30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2.for update the produc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28B047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3.for delete the produc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A380F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4. for display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3B9231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5.for  see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allsal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082CEF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6.for exi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549BA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our option is...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89346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351579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13E1DC5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ACED7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4C1E4CE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178C8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1A64D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73F858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96462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B107A2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22A45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AC8FA8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B3EC7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285243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8CB83A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7285D1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2BEC6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BD654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8716F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2CE76A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5AAF4F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6A8514E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E7ED1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323647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tota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763C21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7919CC5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6DC0F3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E3FFF2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82CDB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BE517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EC9018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__DATE__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04BDF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__TIME__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9DD189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204783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*********************************************************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0840A3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*            ONLINE BOOK SHOPPING MANAGEMENT SYSTEM     *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4893A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*********************************************************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FA080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B6A5A9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2A2219A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93F5B2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E99FE6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4C197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51E39A2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word;</w:t>
      </w:r>
    </w:p>
    <w:p w14:paraId="239E157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book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02A9AE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lin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, word))</w:t>
      </w:r>
    </w:p>
    <w:p w14:paraId="429C0AE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75B52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57DCD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46546B8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2FAD12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1DB41B6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218BE9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F981DB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59B848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0DBD576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word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eld)</w:t>
      </w:r>
    </w:p>
    <w:p w14:paraId="33CDE92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D771B0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D54671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item;</w:t>
      </w:r>
    </w:p>
    <w:p w14:paraId="0A0369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word.length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)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3FF5D0D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458C6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word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CC04D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86A6A3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157A83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180BCBF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field)</w:t>
      </w:r>
    </w:p>
    <w:p w14:paraId="179D401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06AF84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item = item + word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167BD2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2757F4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45A8F0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tem;</w:t>
      </w:r>
    </w:p>
    <w:p w14:paraId="512E66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C0CC3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0B5F9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035174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7FCA0D0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word;</w:t>
      </w:r>
    </w:p>
    <w:p w14:paraId="05638F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food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5794653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lin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, word))</w:t>
      </w:r>
    </w:p>
    <w:p w14:paraId="72FBAFB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C90FD4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151B2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563823A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42BC556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4E25D9F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1D27A86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5736E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085B4A6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1412CE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word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eld)</w:t>
      </w:r>
    </w:p>
    <w:p w14:paraId="2C636BB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D27F2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09E038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item;</w:t>
      </w:r>
    </w:p>
    <w:p w14:paraId="48F903E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word.length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)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14180D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9CF0AA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word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6D8F2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1BD446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398F03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E8D308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field)</w:t>
      </w:r>
    </w:p>
    <w:p w14:paraId="498CAB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349F07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item = item + word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53E190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0F69917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FFF7F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tem;</w:t>
      </w:r>
    </w:p>
    <w:p w14:paraId="67C9D94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5A0C1C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3377C8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2B079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072ED0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word;</w:t>
      </w:r>
    </w:p>
    <w:p w14:paraId="2A0DBE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electronic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6C593A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lin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, word))</w:t>
      </w:r>
    </w:p>
    <w:p w14:paraId="3632CF8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64F3E5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917451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4CC2EAC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6CB6E46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word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;</w:t>
      </w:r>
    </w:p>
    <w:p w14:paraId="3F6568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30663C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D3A69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24F9535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0BFFB64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nput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word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eld)</w:t>
      </w:r>
    </w:p>
    <w:p w14:paraId="6BFFC0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D8A61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0D1E0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item;</w:t>
      </w:r>
    </w:p>
    <w:p w14:paraId="1EAE84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word.length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()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282274C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{</w:t>
      </w:r>
    </w:p>
    <w:p w14:paraId="4CE76FF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word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=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5BEC62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62C55A5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48281CC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45E45E8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mmacoun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field)</w:t>
      </w:r>
    </w:p>
    <w:p w14:paraId="650B13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750805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item = item + word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FB58B2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02A908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9BDB73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tem;</w:t>
      </w:r>
    </w:p>
    <w:p w14:paraId="6E29F2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A537F3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043CF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5482D4E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A2E46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446FC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addproduct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87FC8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293AE53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37809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F1FDE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1.for add the product in book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4AB4F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2.for add the product in food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B198D6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3.for add the product in electronic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E51923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your option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is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A620E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5EC322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F1DF71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B9E0A8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9067B3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8B2B4B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ACBBD5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52BFC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386E1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88532B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8F709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82F3D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749F17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AC206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08412A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5CC0F7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07A4C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EC395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05639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any key to continue...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6F3678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2D67C0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961134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C2D527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1C2CBD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591210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book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app);</w:t>
      </w:r>
    </w:p>
    <w:p w14:paraId="2510F1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617ED8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</w:p>
    <w:p w14:paraId="2F0041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7DE26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086CC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2E66C6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7CC1C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C7CE0B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DC5CB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827A8C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4837E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addbook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39C30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A00BA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name of book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8F1D4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006433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price of book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F17DD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71A060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quantity of book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0B2A6C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50B616D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sale of book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497D0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7F29DC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3ED30D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;</w:t>
      </w:r>
    </w:p>
    <w:p w14:paraId="3D77F4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3DEEECB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1FC1A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F952B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68B4ED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014D8E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AD1C53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addfood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87009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22F21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name of food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535AFA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57A188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price of food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B020CA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8AC4FE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quantity of food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58297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DFCEA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sale of food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AB7F26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7DDC87C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052D0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;</w:t>
      </w:r>
    </w:p>
    <w:p w14:paraId="54237E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70C595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6FEC3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6A10B2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B35DEE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5CB67C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FC4907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food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app);</w:t>
      </w:r>
    </w:p>
    <w:p w14:paraId="12E82CC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00BBE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</w:p>
    <w:p w14:paraId="0D94D1B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13DE77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EE6A55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5161C8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2F653F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dd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A2ED13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511D32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82B0EF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6E91A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addelectronic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7BBCF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B17C2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name of electric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991534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733BF2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price of electric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73818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)</w:t>
      </w:r>
    </w:p>
    <w:p w14:paraId="2E1672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E4565B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75B09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A90D0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quantity of electric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09DA2F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)</w:t>
      </w:r>
    </w:p>
    <w:p w14:paraId="1A81AD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BDF7F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82D63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052A58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sale of electric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DA5B1D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)</w:t>
      </w:r>
    </w:p>
    <w:p w14:paraId="68A477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89B50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967EA5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296CA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;</w:t>
      </w:r>
    </w:p>
    <w:p w14:paraId="5DD22D8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;</w:t>
      </w:r>
    </w:p>
    <w:p w14:paraId="6328DDC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}</w:t>
      </w:r>
    </w:p>
    <w:p w14:paraId="31D1A17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22C41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6DC7B1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536B27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0DC122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electronic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app);</w:t>
      </w:r>
    </w:p>
    <w:p w14:paraId="25B0FA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17EFB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</w:p>
    <w:p w14:paraId="4F8F62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ABC35D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1694B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2F8AC5E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9D73CF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14B52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5195F50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0E734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0D94D2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updateproduct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B7202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0FDA91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F13A1D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F34A8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2421EB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1.for update the product in book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DA0FA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2.for update the product in food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3C7CC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3.for update the product in electronic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3044D4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your option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is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716B39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7CF413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A9BF9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CC256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67ED9A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B71B11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3A49B9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CF306C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258601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36BB4C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60380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F5538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3742A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6A7F95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B8759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2922A1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C64E5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5BAE9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E9B5C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press any key to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ontinue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93F995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7EA6A8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704D7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FBE58B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45E60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39A07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71091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1BBCE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updatebook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CF3990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exis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843BDE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9D803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F11103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book name that you want to updat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CA89D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BA45B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B6504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D594D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602CF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4DE86E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27EA81B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6A7E56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BC7F4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new price: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0E9F13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79D671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exis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2DA0FC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29D55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18F0D4D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6A22074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67D4FE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exis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0705F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20551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pdate 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117B2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538D0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3F903A8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B23606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pdate un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73560A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this book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has  not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exists alread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5CA94D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7BD5E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6DAEB1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7796C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84EFA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08EF523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book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6031AA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C6D66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BF475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C421F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FC0D96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24624B2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9EA94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74A11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F8CFB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E897A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B33DFB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updatefood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01B4BF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which;</w:t>
      </w:r>
    </w:p>
    <w:p w14:paraId="023E621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exist;</w:t>
      </w:r>
    </w:p>
    <w:p w14:paraId="2E4666B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DDEA0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0AEAD9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food name that you want to updat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8478E9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C3725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AB1301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A8EB2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F5B2CE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67D6A0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FDA9D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0E7E4A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new price: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B3CD1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373F45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exis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14798E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2C17F5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543F8AB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4B890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798EE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exis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0FEDA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6BFE4A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pdate 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57C1CA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564606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06D4180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1AB9E7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pdate un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FEBED3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this food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has  not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exists alread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8F910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5EBB8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F176DC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0DC45D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D6FFFF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0CBB0BF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EC77B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food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45EAAB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6C753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{</w:t>
      </w:r>
    </w:p>
    <w:p w14:paraId="37C8D99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F50F3A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F9F96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85892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38F555B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6E6B86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C3C4C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03FC2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91898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FA9210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book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6648E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exist;</w:t>
      </w:r>
    </w:p>
    <w:p w14:paraId="1AC6AA6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28530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string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A8F5B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device nam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8B130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09F0C1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09FF44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369F4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2D85D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17A9D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upda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7807E1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615897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EB83E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new price: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D312F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02FACC6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exis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A7F84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91E09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5067DBF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B6D8F4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51F8C9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exis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6621E6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D3443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pdate 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9155F4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3F3E97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2F4FBA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0AE71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pdate un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F437B4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this device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has  not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exists alread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ADC60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35EB5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368F88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upda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D14613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1E237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2E7BC0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C93BE4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electronic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2AF72E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7C0426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5C19D4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FBB77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5E140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3D7EE45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80AB3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product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D9408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327D32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9DD46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8D65A3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deleteproduct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24FA7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14DF89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EBB6E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78F603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26BF0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1.for delete the product in book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204D7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2.for delete the product in food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EBC175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3.for delete the product in electronic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0D784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your option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is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70D6D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5930C1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E752D7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05D534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75044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D5812D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6D77AA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38A1E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4AE006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2533D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E63756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89D01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A529E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E8FBC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B3B79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3AC86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CBA98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6D742A7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8DC2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press any key to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ontinue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56461F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70FE21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761EC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2B3B6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369FC4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4007F6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225123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338F33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deletebook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AD67A9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which;</w:t>
      </w:r>
    </w:p>
    <w:p w14:paraId="6129B9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exist;</w:t>
      </w:r>
    </w:p>
    <w:p w14:paraId="18CD1AC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F89DC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which book you want to delet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6CCA82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which;</w:t>
      </w:r>
    </w:p>
    <w:p w14:paraId="645CE06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nd;</w:t>
      </w:r>
    </w:p>
    <w:p w14:paraId="5A1994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25A3ED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7B2A5A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2D7611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which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3BB57C4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3C6CF1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find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A72047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exis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3214B5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F548F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1A1384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9DA03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BBEDEC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exis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47608F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F4278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find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141468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6E04D50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A6CC6C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A13AA4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F78064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A96FE7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DACAE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--;</w:t>
      </w:r>
    </w:p>
    <w:p w14:paraId="24BA3E8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7FD449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delete 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A3C36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30D80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57FEE86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692786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delete un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C513C0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this book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has  not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exists alread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378166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0FF78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3BFC5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F07016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ACEB0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364F58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book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1CFFA27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16078AE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A68FF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92D68E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E1D492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148CD0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93190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D6EFF1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63CBEC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37036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2E5EFA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deletefood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A26FE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which;</w:t>
      </w:r>
    </w:p>
    <w:p w14:paraId="54FD8C5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exist;</w:t>
      </w:r>
    </w:p>
    <w:p w14:paraId="1DFE371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94DB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which food you want to delet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5B79A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which;</w:t>
      </w:r>
    </w:p>
    <w:p w14:paraId="5FB95CA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52401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nd;</w:t>
      </w:r>
    </w:p>
    <w:p w14:paraId="31494B2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3D411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99ECDF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which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3C4FE64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6041129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find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B7245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exis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9DD5C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C32A3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2DC18D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55AF4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D74C9A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exis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468D36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481DD3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find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-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050FA06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4389761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0B8364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4AB4A6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0F776C9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738CA7A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7609901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--;</w:t>
      </w:r>
    </w:p>
    <w:p w14:paraId="67EA4A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22C8F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delete 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28E702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4D70394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6552B8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17DFB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delete un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92312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this food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has  not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exists alread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190A31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4CE335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}</w:t>
      </w:r>
    </w:p>
    <w:p w14:paraId="7594D6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A00EE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0BA68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4A3F650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D1393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food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7308234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1A3D6CB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180D5A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0690C5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AFB5F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89238A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3C9533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2F772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9FF0E0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8C94E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DDA192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304D7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deleteelectronic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BC733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which;</w:t>
      </w:r>
    </w:p>
    <w:p w14:paraId="2407D8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exist;</w:t>
      </w:r>
    </w:p>
    <w:p w14:paraId="5BF67FB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A8DA7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which device you want to delet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764AE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which;</w:t>
      </w:r>
    </w:p>
    <w:p w14:paraId="7C9188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nd;</w:t>
      </w:r>
    </w:p>
    <w:p w14:paraId="763D7E0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0198F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FB0F4B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2A8EBB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which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4568BB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5DDAED2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find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2C9D30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exis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3B295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52412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03D8CD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F4489A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36260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exis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00F9BC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1D6D7A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find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7A1C501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B39C9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302FE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04ED49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1E3A2B5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389CA5E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=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;</w:t>
      </w:r>
    </w:p>
    <w:p w14:paraId="6C967DB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    }</w:t>
      </w:r>
    </w:p>
    <w:p w14:paraId="6460CE2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--;</w:t>
      </w:r>
    </w:p>
    <w:p w14:paraId="70D1D3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A184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delete 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B671AD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D7CBE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15B6A09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A3B5D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delete unsuccessfull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2783A4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this device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has  not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exists alread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95FA82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5C3BB2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0EFF4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delet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085AB3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305A58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2AAC42B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D88A34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electronic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6DEC20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16AECB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AD040F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25A2A5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48170B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372D44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EA2A6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0E4E17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7AB06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727F5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3039B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iewproduct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736A0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12B8824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B6A22C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1C3F47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1.for  books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587705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2.for  food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7ECDED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3.for  electronic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52EC5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our choice is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E659E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6B8D242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0B10D7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35F511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AB6FA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8A1F4F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83FAA8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D7EE8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8BC54B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C0A32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E3B03B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{</w:t>
      </w:r>
    </w:p>
    <w:p w14:paraId="490B16F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97DE3F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DA0595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B8F74A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97B312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619F3D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4CAB97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DEA9AF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any key to continue...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C48B2C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BFE5D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85C54D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930AA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B0159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DD86EA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319A52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9E0C02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viewbook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E375C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3CF786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EF054A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64ECC80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AC1F53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2DE99F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69D39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8AC351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17C64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C2788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3BE54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7AD6A9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2E035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E696E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DCC0E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485449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48211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CE4FB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78FDA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54ABF14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353BC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E7E20E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7C0BB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iewfood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7EC7E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76AE129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F0B39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3C9DD1A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D8117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C6DE64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F2724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B9E074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889BD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725A32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9F152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9E8AD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E664E0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5CCE51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07EAA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64DD1B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27441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isplay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1106F7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E91057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C8A98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C0514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iewelectricdev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9E06F1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21219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7B55DA7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7AAA2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583A4C9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F9866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249CCCA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E637FE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saledev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A2E8F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755E8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25CFB8F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CF6B4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F6B8F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C7E101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7B3BAE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BB378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6F1E85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0F610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AF4D9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E4F797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us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9F2E73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69E5E1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48D4C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un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BBE00F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run)</w:t>
      </w:r>
    </w:p>
    <w:p w14:paraId="233875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801757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B0328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33FFAA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user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880113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3421536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D8A84B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613487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1.for search the product detail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CCEBB3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2.for view the product category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1F2091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3.for order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D53DA5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4.for exi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4EB7E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our option is...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9652C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3965E7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156E0EA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A352CF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250B6C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425CC97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CA95F8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08C37A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4E2FA47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arch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4C62AF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116B6A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0F2B39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59E13E8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detail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128157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69CB281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1CE53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354D8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79115B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9DDD7D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EAEF5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90577C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41D090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run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944EA8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63E5F6F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84024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FD608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arch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11B318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B47D83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E3E9D9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331252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earch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F6B9EA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option;</w:t>
      </w:r>
    </w:p>
    <w:p w14:paraId="7EB1C0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42003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name of product you want to buy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B2169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;</w:t>
      </w:r>
    </w:p>
    <w:p w14:paraId="2BD0B00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FFE7B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0CFE27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22310D1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ECEDA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708E453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1D02E5B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3336BE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6C06A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0EB3E6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6AD016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61AD68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EA5EA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1E1437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08AC98D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06F8D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29CDF7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4735388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FC6BFF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6BFBC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64A99D1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59FB5C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1B271D6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6A091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8F9B5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EB8F5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8B56C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coun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30A7A4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4010D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769BA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es!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E329E9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6FA7BF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72738C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5D7557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not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0F608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9B4BE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5EB1A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any key to continue...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76BAD5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8E6204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F7006D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detail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7C2A2B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0EA47E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6D59D4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BFF41E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view detail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A90DD1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427F8E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28422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238F19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1.for  books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D98E7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2.for  food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E00806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3.for  electronic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44BCC3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our choice is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AE5FBB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63F5D1D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687F76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CFA86B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20E65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D5EB5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5703B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D9FF9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D2705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CF86A3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10F41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14FD77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F08AF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5B47EDA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17481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D8971B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DCB7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A81152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any key to continue...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515C7B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F9CBBF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AE484F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BCDF07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68DEA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D6A2D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D59E0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C1511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viewbooks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F3EB5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73D8A2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8CD78D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5DA242F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4EF328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7714A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30485B6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62E652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901B0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0EFFC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1AE213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03DD4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F1902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D86ABA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2735B3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E7E2B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95809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179BC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64045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ABBD28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288893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iewfood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B04ECB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76F99A8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0AAA8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0E1206C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49A4E3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EB86D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44CA9B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1C1723B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EC164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C3AEC2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B82953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7BA270C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21CCBB4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638CB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BEAEA5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E2BF4E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075FF73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view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79C185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A5F1B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DBFF84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8A525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iewelectricdev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2AAA09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6DEE2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0FA7CE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39A36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3E2107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41D2A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E00EC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48DCE6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0F3460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675C288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58B70E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617707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2E6EC68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AC1F4F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DE07B9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7F2C0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6C25F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9DC48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2C6333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8A843F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A4412E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order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096F0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299FE49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611A76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E503B3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1.for  books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6FC7F5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2.for  food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FAD84E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3.for  electronic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ED014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our choice is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FB6996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4B28BD3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4F0DAD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708A3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168E8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5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0A70A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350A4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7D0172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515AD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4B9B53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0D48E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57D15B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AB5BB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8F0CB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8BBFF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F4145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615B16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9436F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any key to continue...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B2B55B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884E2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CF4A34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028A3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book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202FA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760C5C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68FB3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1D7413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order book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39EEBB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option;</w:t>
      </w:r>
    </w:p>
    <w:p w14:paraId="16ADE7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confirm;</w:t>
      </w:r>
    </w:p>
    <w:p w14:paraId="28A156C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08A941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name of the product you want to buy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F61007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;</w:t>
      </w:r>
    </w:p>
    <w:p w14:paraId="775CA1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b;</w:t>
      </w:r>
    </w:p>
    <w:p w14:paraId="379CB5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1EE36C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7AB8EFA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3CE8E5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4637941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5D3A2E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C0552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b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339330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466D22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4798263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2FFBB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count =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7C3CA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D37E52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es!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45EAA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EC316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ConsoleTextAttribut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h,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D4DCBD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1 for purchase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C9231E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2 for cancel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F913E3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choose your choice: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20D83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confirm;</w:t>
      </w:r>
    </w:p>
    <w:p w14:paraId="2B76C6B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06B1E1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confirm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12E4DF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187257C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quant;</w:t>
      </w:r>
    </w:p>
    <w:p w14:paraId="759D11D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nter  the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how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nam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product you want to buy:  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5C1CA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quant;</w:t>
      </w:r>
    </w:p>
    <w:p w14:paraId="1691041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455A9F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quant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)</w:t>
      </w:r>
    </w:p>
    <w:p w14:paraId="756710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0DDE8A1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yes!availabl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D64CBB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 + quant;</w:t>
      </w:r>
    </w:p>
    <w:p w14:paraId="0EE7A47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 - quant;</w:t>
      </w:r>
    </w:p>
    <w:p w14:paraId="679C33A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(quant *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);</w:t>
      </w:r>
    </w:p>
    <w:p w14:paraId="6E776F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total bill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quant *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70250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EC4DC9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1500B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6E2EF4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4B033FA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56ADCBF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6476F5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not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2ACC59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7925040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1C194A8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14CF4C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505791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4A71A96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not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57BD85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B273CD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2B572AD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A13C0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2BF01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24B66A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book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050D543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B63E5F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27A32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4FD0A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A7CDA8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72D880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6C0DA9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F8E508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71B459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ED9A8F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F34BB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order food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50C725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option;</w:t>
      </w:r>
    </w:p>
    <w:p w14:paraId="598BEE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confirm;</w:t>
      </w:r>
    </w:p>
    <w:p w14:paraId="68454A4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name of the product you want to buy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54002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;</w:t>
      </w:r>
    </w:p>
    <w:p w14:paraId="43ADC2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b;</w:t>
      </w:r>
    </w:p>
    <w:p w14:paraId="7C067B5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FB7C2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67B084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9D0645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4AA5A2A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4F5D23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314A4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b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9F3980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11BF62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08BECCB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AC0A28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B2826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E5EC5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es!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4CDB52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2AA4CB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1 for purchase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A4CE1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2 for cancel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26F90E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choose your choice: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D176E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confirm))</w:t>
      </w:r>
    </w:p>
    <w:p w14:paraId="56EA6F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7AD464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11AA1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35A00B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7F40F5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confirm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8FCCE8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58BCF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quant;</w:t>
      </w:r>
    </w:p>
    <w:p w14:paraId="7FAB40B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nter  the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how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nam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product you want to buy:  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7DEAC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quant))</w:t>
      </w:r>
    </w:p>
    <w:p w14:paraId="6479A88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2A445C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B8A54F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24EAC0A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quant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)</w:t>
      </w:r>
    </w:p>
    <w:p w14:paraId="5CEDAB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24DCD9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es!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79AC4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 + quant;</w:t>
      </w:r>
    </w:p>
    <w:p w14:paraId="177B4C2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 - quant;</w:t>
      </w:r>
    </w:p>
    <w:p w14:paraId="7025297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(quant *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);</w:t>
      </w:r>
    </w:p>
    <w:p w14:paraId="5CB3B3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total bill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quant *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4FA6B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60C2E6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C5E143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0397AA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58237D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6495B55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5E59A5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not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02AB35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712DD0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05A70F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50EB1B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4FC445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798A9C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not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6B5424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2BB9C1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2600E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A1A01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2B099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6BFF81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food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4404C1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057F557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0FF73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2ECAC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CA1DB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587B1D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062B38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order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31B7A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10393CE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EE14C6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43D860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order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icdevic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74C913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tring option;</w:t>
      </w:r>
    </w:p>
    <w:p w14:paraId="7F6AD0E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confirm;</w:t>
      </w:r>
    </w:p>
    <w:p w14:paraId="3FDE02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name of the product you want to buy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322BD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;</w:t>
      </w:r>
    </w:p>
    <w:p w14:paraId="26D53F9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b;</w:t>
      </w:r>
    </w:p>
    <w:p w14:paraId="5DF483F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ool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876FF2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827815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E9AB2D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0FCBA4B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127AEC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0D96D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b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050425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break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20EA1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26467E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96CA44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count =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7E7876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6842FA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es!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C891B0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2E00C6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1 for purchase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848B24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2 for cancel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7ECD02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choose your choice: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2FA00A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confirm))</w:t>
      </w:r>
    </w:p>
    <w:p w14:paraId="0BF889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58B329C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C56E4D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5C95669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A8CA28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confirm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04373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{</w:t>
      </w:r>
    </w:p>
    <w:p w14:paraId="26B79A8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quant;</w:t>
      </w:r>
    </w:p>
    <w:p w14:paraId="6CAF88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nter  the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how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nam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product you want to buy:  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50818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quant))</w:t>
      </w:r>
    </w:p>
    <w:p w14:paraId="429F59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763107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1E6A82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18CCA9B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E97C65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quant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)</w:t>
      </w:r>
    </w:p>
    <w:p w14:paraId="1FA1EBC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{</w:t>
      </w:r>
    </w:p>
    <w:p w14:paraId="21DEECD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es!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0319D4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 + quant;</w:t>
      </w:r>
    </w:p>
    <w:p w14:paraId="0A6B48B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 - quant;</w:t>
      </w:r>
    </w:p>
    <w:p w14:paraId="50D271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(quant *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b]);</w:t>
      </w:r>
    </w:p>
    <w:p w14:paraId="345340C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total bill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quant *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[b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8E8306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E9709F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366E58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}</w:t>
      </w:r>
    </w:p>
    <w:p w14:paraId="1D807C4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}</w:t>
      </w:r>
    </w:p>
    <w:p w14:paraId="652CA2E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C7191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</w:p>
    <w:p w14:paraId="2BF89C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B8E103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not availab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4121D0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15F13F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3196D4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1819B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42FAB6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73CF140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ddelectronicfil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6A408F0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49BB35B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E0970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na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pric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,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B3633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966CFA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6839D7D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0E19611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EAD917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63B3006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522B49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F773B3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eiw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C28249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4B11A7A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F5A6F5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B6F22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018FED8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09981DA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2BB544D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41EB68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094DF12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________________________________________________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E29A1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total book sal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E21379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________________________________________________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B5E99E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742610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890E89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A36BDC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311BFA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196B8D5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alebook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4E1A370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EBE852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4E07E39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1FB211D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lastRenderedPageBreak/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D620DC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5B6CA5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507CE63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alebook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62987C7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EEB825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7BF4751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C3D98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21AC97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8AF6C2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CD4645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2B1B21F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view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AF30D5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6954CD0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54A656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21FF9E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FC3E23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8CA787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0A7CBD0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E6BC3B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374093C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________________________________________________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37237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total food sal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FDB116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________________________________________________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2372EC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7A0A4F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7886850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BA9398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610B28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499CDD1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alefood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21DBDB6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A7DFDC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1E7C931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2C23486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09E2F2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F82BAF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454A5A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alefood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5083E3B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EC324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4F608C0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5E8BF1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CF780F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0E1B52A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93DCE9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32B6A7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eiw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device sa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3A061D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</w:p>
    <w:p w14:paraId="0AD69D0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 xml:space="preserve">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652A4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0B8A34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dx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++)</w:t>
      </w:r>
    </w:p>
    <w:p w14:paraId="501E499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34FABE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</w:t>
      </w:r>
    </w:p>
    <w:p w14:paraId="1275178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 &lt;&lt; left &lt;&lt;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etw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0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)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quantity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[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]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31157ED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0AF2F2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________________________________________________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BAFF3F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total electronic sale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82ED83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________________________________________________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829AA7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617E8EE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F3DC3D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F8EA2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6E0BB68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52655D1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aleelectronic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15B1EAE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658CFFF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6D45CB4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299537D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total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C8D12E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B1AAD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397D72A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aleelectronic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1CA3D13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file &gt;&g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39D60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578359F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651F07D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tota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27D666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FCF45D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DB6B4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548AD7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veiw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 total sa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0326F6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t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option;</w:t>
      </w:r>
    </w:p>
    <w:p w14:paraId="79E810A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Select one of the following 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option..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6D4329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1.for  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booksal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5A55C7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2.for  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foodsal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53D90F01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gram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3.for  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electronicsal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492188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 xml:space="preserve">"4.for 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allsale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66C7F9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your choice is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B68624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!(</w:t>
      </w:r>
      <w:proofErr w:type="spellStart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gt;&gt; option))</w:t>
      </w:r>
    </w:p>
    <w:p w14:paraId="5E9033F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5D2728B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25274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03E334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D4175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733DA41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book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ECC40F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}</w:t>
      </w:r>
    </w:p>
    <w:p w14:paraId="1CE562C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70C443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CA1C17B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foo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4885AD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7E1089D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B850AB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19F91A60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electronic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4758D1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CB1CE3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else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(option == 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4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C411CA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{</w:t>
      </w:r>
    </w:p>
    <w:p w14:paraId="28F4F22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7F9D66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}</w:t>
      </w:r>
    </w:p>
    <w:p w14:paraId="26A3BF6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press any key to continue...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2F3C2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getch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C83B0F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3328025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ll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0EF8A72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09EF70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system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proofErr w:type="spellStart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cls</w:t>
      </w:r>
      <w:proofErr w:type="spell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D77A9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header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42B0502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ubMenu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all sale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100B2E8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income =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book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ood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+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lectronicsal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12DC189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 total sale of all category: 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income &lt;&lt;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ndl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20A930E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15C6DD0A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091A77C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5772C74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load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953E22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5217847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6B4115E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incom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in);</w:t>
      </w:r>
    </w:p>
    <w:p w14:paraId="3AF22ED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file &gt;&gt; income;</w:t>
      </w:r>
    </w:p>
    <w:p w14:paraId="77FC962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3018FCAF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9A2872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storeincome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B272114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272CF487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stream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le;</w:t>
      </w:r>
    </w:p>
    <w:p w14:paraId="02ADA70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open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income.txt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os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:out);</w:t>
      </w:r>
    </w:p>
    <w:p w14:paraId="5AEE668D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file &lt;&lt; income;</w:t>
      </w:r>
    </w:p>
    <w:p w14:paraId="06E11E59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ile.clos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0555EEC3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}</w:t>
      </w:r>
    </w:p>
    <w:p w14:paraId="4CB56BA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void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isnotvalid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6F0DEE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{</w:t>
      </w:r>
    </w:p>
    <w:p w14:paraId="41A53FCE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out</w:t>
      </w:r>
      <w:proofErr w:type="spell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&lt;&lt;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rror: entera number"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;</w:t>
      </w:r>
    </w:p>
    <w:p w14:paraId="7B8D9886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.clear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);</w:t>
      </w:r>
    </w:p>
    <w:p w14:paraId="022152F5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cin.ignore</w:t>
      </w:r>
      <w:proofErr w:type="spellEnd"/>
      <w:proofErr w:type="gramEnd"/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(</w:t>
      </w:r>
      <w:r w:rsidRPr="009D20F4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23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9D20F4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\n'</w:t>
      </w: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;</w:t>
      </w:r>
    </w:p>
    <w:p w14:paraId="5378214C" w14:textId="77777777" w:rsidR="009D20F4" w:rsidRPr="009D20F4" w:rsidRDefault="009D20F4" w:rsidP="009D20F4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9D20F4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}</w:t>
      </w:r>
    </w:p>
    <w:p w14:paraId="33EFD522" w14:textId="6ED26B5C" w:rsidR="0080640D" w:rsidRDefault="0080640D" w:rsidP="009D20F4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2D05358" w14:textId="77777777" w:rsidR="0080640D" w:rsidRDefault="0080640D" w:rsidP="0080640D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D1A1036" w14:textId="77777777" w:rsidR="0080640D" w:rsidRDefault="0080640D" w:rsidP="0080640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Weakness in the Business Application</w:t>
      </w:r>
    </w:p>
    <w:p w14:paraId="4BECDF21" w14:textId="456B2706" w:rsidR="0080640D" w:rsidRDefault="008569EA" w:rsidP="008569EA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o not calculate the profits</w:t>
      </w:r>
    </w:p>
    <w:p w14:paraId="5938C3F6" w14:textId="77777777" w:rsidR="0080640D" w:rsidRDefault="0080640D" w:rsidP="0080640D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p w14:paraId="71C29F70" w14:textId="77777777" w:rsidR="0080640D" w:rsidRDefault="0080640D" w:rsidP="0080640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ture Directions</w:t>
      </w:r>
    </w:p>
    <w:p w14:paraId="4911E186" w14:textId="7DFD71FC" w:rsidR="0080640D" w:rsidRPr="008569EA" w:rsidRDefault="008569EA" w:rsidP="008569EA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 xml:space="preserve">I  </w:t>
      </w:r>
      <w:proofErr w:type="spellStart"/>
      <w:r>
        <w:rPr>
          <w:rFonts w:ascii="Times New Roman" w:hAnsi="Times New Roman" w:cs="Times New Roman"/>
          <w:sz w:val="24"/>
        </w:rPr>
        <w:t>wil</w:t>
      </w:r>
      <w:proofErr w:type="spellEnd"/>
      <w:proofErr w:type="gramEnd"/>
      <w:r>
        <w:rPr>
          <w:rFonts w:ascii="Times New Roman" w:hAnsi="Times New Roman" w:cs="Times New Roman"/>
          <w:sz w:val="24"/>
        </w:rPr>
        <w:t xml:space="preserve"> calculate the profit and proper bill </w:t>
      </w:r>
      <w:proofErr w:type="spellStart"/>
      <w:r>
        <w:rPr>
          <w:rFonts w:ascii="Times New Roman" w:hAnsi="Times New Roman" w:cs="Times New Roman"/>
          <w:sz w:val="24"/>
        </w:rPr>
        <w:t>syste</w:t>
      </w:r>
      <w:proofErr w:type="spellEnd"/>
    </w:p>
    <w:p w14:paraId="4E05B269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4B9A5317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7A72773D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14554FDB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27E53F3B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20B77687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394AE672" w14:textId="77777777" w:rsidR="0081072E" w:rsidRDefault="0081072E" w:rsidP="0080640D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09776F3F" w14:textId="77777777" w:rsidR="0081072E" w:rsidRDefault="0081072E" w:rsidP="0080640D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45F37078" w14:textId="77777777" w:rsidR="0081072E" w:rsidRDefault="0081072E" w:rsidP="0080640D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272E885B" w14:textId="77777777" w:rsidR="0080640D" w:rsidRPr="0081072E" w:rsidRDefault="0080640D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Student Reg. No. : </w:t>
      </w:r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sdt>
        <w:sdtPr>
          <w:rPr>
            <w:rFonts w:asciiTheme="majorBidi" w:hAnsiTheme="majorBidi" w:cstheme="majorBidi"/>
            <w:sz w:val="20"/>
            <w:szCs w:val="24"/>
          </w:rPr>
          <w:id w:val="-605122169"/>
          <w:placeholder>
            <w:docPart w:val="DFED725CC36F49E8AA7A53ACE4166129"/>
          </w:placeholder>
        </w:sdtPr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                                                  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 Student Name. </w:t>
      </w:r>
      <w:r w:rsidRPr="0081072E">
        <w:rPr>
          <w:rFonts w:asciiTheme="majorBidi" w:hAnsiTheme="majorBidi" w:cstheme="majorBidi"/>
          <w:sz w:val="20"/>
          <w:szCs w:val="24"/>
        </w:rPr>
        <w:t xml:space="preserve">  </w:t>
      </w:r>
      <w:sdt>
        <w:sdtPr>
          <w:rPr>
            <w:rFonts w:asciiTheme="majorBidi" w:hAnsiTheme="majorBidi" w:cstheme="majorBidi"/>
            <w:sz w:val="20"/>
            <w:szCs w:val="24"/>
          </w:rPr>
          <w:id w:val="-717734446"/>
          <w:placeholder>
            <w:docPart w:val="B84C6C451B7D4D58930F7962C262C5F4"/>
          </w:placeholder>
        </w:sdtPr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</w:p>
    <w:tbl>
      <w:tblPr>
        <w:tblStyle w:val="TableGrid"/>
        <w:tblpPr w:leftFromText="181" w:rightFromText="181" w:vertAnchor="text" w:horzAnchor="margin" w:tblpX="-1010" w:tblpY="148"/>
        <w:tblW w:w="11520" w:type="dxa"/>
        <w:tblLayout w:type="fixed"/>
        <w:tblLook w:val="04A0" w:firstRow="1" w:lastRow="0" w:firstColumn="1" w:lastColumn="0" w:noHBand="0" w:noVBand="1"/>
      </w:tblPr>
      <w:tblGrid>
        <w:gridCol w:w="1705"/>
        <w:gridCol w:w="2170"/>
        <w:gridCol w:w="2430"/>
        <w:gridCol w:w="2610"/>
        <w:gridCol w:w="2605"/>
      </w:tblGrid>
      <w:tr w:rsidR="0080640D" w:rsidRPr="0081072E" w14:paraId="40E2F000" w14:textId="77777777" w:rsidTr="0050783C">
        <w:trPr>
          <w:trHeight w:val="272"/>
        </w:trPr>
        <w:tc>
          <w:tcPr>
            <w:tcW w:w="1705" w:type="dxa"/>
            <w:shd w:val="clear" w:color="auto" w:fill="F2F2F2" w:themeFill="background1" w:themeFillShade="F2"/>
          </w:tcPr>
          <w:p w14:paraId="3F31DFF4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</w:p>
        </w:tc>
        <w:tc>
          <w:tcPr>
            <w:tcW w:w="2170" w:type="dxa"/>
            <w:shd w:val="clear" w:color="auto" w:fill="F2F2F2" w:themeFill="background1" w:themeFillShade="F2"/>
          </w:tcPr>
          <w:p w14:paraId="776965C2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-Extensive Evidence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2171C6AE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-Convincing Evidence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24DFB6C9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-Limited Evidence</w:t>
            </w:r>
          </w:p>
        </w:tc>
        <w:tc>
          <w:tcPr>
            <w:tcW w:w="2605" w:type="dxa"/>
            <w:shd w:val="clear" w:color="auto" w:fill="F2F2F2" w:themeFill="background1" w:themeFillShade="F2"/>
          </w:tcPr>
          <w:p w14:paraId="357411FD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-No Evidence</w:t>
            </w:r>
          </w:p>
        </w:tc>
      </w:tr>
      <w:tr w:rsidR="0080640D" w:rsidRPr="0081072E" w14:paraId="663C6BEC" w14:textId="77777777" w:rsidTr="0050783C">
        <w:trPr>
          <w:trHeight w:val="428"/>
        </w:trPr>
        <w:tc>
          <w:tcPr>
            <w:tcW w:w="1705" w:type="dxa"/>
          </w:tcPr>
          <w:p w14:paraId="5D1E08B7" w14:textId="77777777" w:rsidR="0050783C" w:rsidRPr="0081072E" w:rsidRDefault="0050783C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Formatting</w:t>
            </w:r>
          </w:p>
          <w:p w14:paraId="644130B7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33F6CD53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All the documentation meets all the criteria. </w:t>
            </w:r>
          </w:p>
        </w:tc>
        <w:tc>
          <w:tcPr>
            <w:tcW w:w="2430" w:type="dxa"/>
          </w:tcPr>
          <w:p w14:paraId="1E2FB1C3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well formatted but some of the criteria is not fulfilled.</w:t>
            </w:r>
          </w:p>
        </w:tc>
        <w:tc>
          <w:tcPr>
            <w:tcW w:w="2610" w:type="dxa"/>
          </w:tcPr>
          <w:p w14:paraId="26C339B1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required a lot of improvement.</w:t>
            </w:r>
          </w:p>
        </w:tc>
        <w:tc>
          <w:tcPr>
            <w:tcW w:w="2605" w:type="dxa"/>
          </w:tcPr>
          <w:p w14:paraId="2A890974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not Available</w:t>
            </w:r>
          </w:p>
        </w:tc>
      </w:tr>
      <w:tr w:rsidR="0080640D" w:rsidRPr="0081072E" w14:paraId="5D89E5AC" w14:textId="77777777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37053332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Formatting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I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in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Hea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Footers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ty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iz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ll are all consistence and according to give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guideline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.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Post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s professionally design and well presented</w:t>
            </w:r>
          </w:p>
        </w:tc>
      </w:tr>
      <w:tr w:rsidR="0080640D" w:rsidRPr="0081072E" w14:paraId="5403E5A5" w14:textId="77777777" w:rsidTr="0050783C">
        <w:trPr>
          <w:trHeight w:val="428"/>
        </w:trPr>
        <w:tc>
          <w:tcPr>
            <w:tcW w:w="1705" w:type="dxa"/>
            <w:shd w:val="clear" w:color="auto" w:fill="FFFFFF" w:themeFill="background1"/>
          </w:tcPr>
          <w:p w14:paraId="0E3CCF87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Contents</w:t>
            </w:r>
          </w:p>
          <w:p w14:paraId="4DF231ED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Grade: </w:t>
            </w:r>
          </w:p>
        </w:tc>
        <w:tc>
          <w:tcPr>
            <w:tcW w:w="2170" w:type="dxa"/>
            <w:shd w:val="clear" w:color="auto" w:fill="FFFFFF" w:themeFill="background1"/>
          </w:tcPr>
          <w:p w14:paraId="5F7240AA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Documentation includes all of the criteria. </w:t>
            </w:r>
          </w:p>
        </w:tc>
        <w:tc>
          <w:tcPr>
            <w:tcW w:w="2430" w:type="dxa"/>
            <w:shd w:val="clear" w:color="auto" w:fill="FFFFFF" w:themeFill="background1"/>
          </w:tcPr>
          <w:p w14:paraId="3D27A55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meet more than 80% of the criteria given.</w:t>
            </w:r>
          </w:p>
        </w:tc>
        <w:tc>
          <w:tcPr>
            <w:tcW w:w="2610" w:type="dxa"/>
            <w:shd w:val="clear" w:color="auto" w:fill="FFFFFF" w:themeFill="background1"/>
          </w:tcPr>
          <w:p w14:paraId="34FF679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meet more than 50% of the criteria.</w:t>
            </w:r>
          </w:p>
        </w:tc>
        <w:tc>
          <w:tcPr>
            <w:tcW w:w="2605" w:type="dxa"/>
            <w:shd w:val="clear" w:color="auto" w:fill="FFFFFF" w:themeFill="background1"/>
          </w:tcPr>
          <w:p w14:paraId="45366D17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en the documentation meet less than 50% of the criteria.</w:t>
            </w:r>
          </w:p>
        </w:tc>
      </w:tr>
      <w:tr w:rsidR="0080640D" w:rsidRPr="0081072E" w14:paraId="3D0DE67A" w14:textId="77777777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348DC010" w14:textId="77777777" w:rsidR="0080640D" w:rsidRPr="0081072E" w:rsidRDefault="0080640D" w:rsidP="0080640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Contents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ab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of Contents - 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bstract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 -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al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Requirements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i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ames –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 F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agram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Structure (Arrays)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Headers and Description -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.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eaknes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n the Project and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rections.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onclus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nd What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Lear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om the Project and Course and What is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nning.</w:t>
            </w:r>
          </w:p>
        </w:tc>
      </w:tr>
      <w:tr w:rsidR="0080640D" w:rsidRPr="0081072E" w14:paraId="3BE7B8F1" w14:textId="77777777" w:rsidTr="0050783C">
        <w:trPr>
          <w:trHeight w:val="428"/>
        </w:trPr>
        <w:tc>
          <w:tcPr>
            <w:tcW w:w="1705" w:type="dxa"/>
          </w:tcPr>
          <w:p w14:paraId="594FA6C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oject Complexity</w:t>
            </w:r>
          </w:p>
          <w:p w14:paraId="5FBE96BB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2DA96DB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has at least 2 user’s types and each user has at least 5 functionalities.</w:t>
            </w:r>
          </w:p>
        </w:tc>
        <w:tc>
          <w:tcPr>
            <w:tcW w:w="2430" w:type="dxa"/>
          </w:tcPr>
          <w:p w14:paraId="57E38B0E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80% criteria given in extensive evidence</w:t>
            </w:r>
          </w:p>
        </w:tc>
        <w:tc>
          <w:tcPr>
            <w:tcW w:w="2610" w:type="dxa"/>
          </w:tcPr>
          <w:p w14:paraId="4F5A760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50% criteria given in extensive evidence</w:t>
            </w:r>
          </w:p>
        </w:tc>
        <w:tc>
          <w:tcPr>
            <w:tcW w:w="2605" w:type="dxa"/>
          </w:tcPr>
          <w:p w14:paraId="5C6F7BA8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less than 50% criteria given in extensive evidence</w:t>
            </w:r>
          </w:p>
        </w:tc>
      </w:tr>
      <w:tr w:rsidR="0080640D" w:rsidRPr="0081072E" w14:paraId="71149B8B" w14:textId="77777777" w:rsidTr="0050783C">
        <w:trPr>
          <w:trHeight w:val="428"/>
        </w:trPr>
        <w:tc>
          <w:tcPr>
            <w:tcW w:w="1705" w:type="dxa"/>
          </w:tcPr>
          <w:p w14:paraId="43AED862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Style</w:t>
            </w:r>
          </w:p>
          <w:p w14:paraId="25AFF17C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69CFD944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is followed</w:t>
            </w:r>
          </w:p>
        </w:tc>
        <w:tc>
          <w:tcPr>
            <w:tcW w:w="2430" w:type="dxa"/>
          </w:tcPr>
          <w:p w14:paraId="65CF00E2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followed but some improvements required</w:t>
            </w:r>
          </w:p>
        </w:tc>
        <w:tc>
          <w:tcPr>
            <w:tcW w:w="2610" w:type="dxa"/>
          </w:tcPr>
          <w:p w14:paraId="5161CF9E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lot of improvements required in coding style.</w:t>
            </w:r>
          </w:p>
        </w:tc>
        <w:tc>
          <w:tcPr>
            <w:tcW w:w="2605" w:type="dxa"/>
          </w:tcPr>
          <w:p w14:paraId="3066C15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id not fol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de style, </w:t>
            </w:r>
          </w:p>
        </w:tc>
      </w:tr>
      <w:tr w:rsidR="0080640D" w:rsidRPr="0081072E" w14:paraId="0CF0D18E" w14:textId="77777777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3EA01B62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 Style Criteria: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nsistent code style. Code is well indented. Variable and Function names are well defined.</w:t>
            </w:r>
          </w:p>
          <w:p w14:paraId="1F474A0F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ite Spaces are well used. Comments are added.</w:t>
            </w:r>
          </w:p>
        </w:tc>
      </w:tr>
      <w:tr w:rsidR="0080640D" w:rsidRPr="0081072E" w14:paraId="7525624E" w14:textId="77777777" w:rsidTr="0050783C">
        <w:trPr>
          <w:trHeight w:val="845"/>
        </w:trPr>
        <w:tc>
          <w:tcPr>
            <w:tcW w:w="1705" w:type="dxa"/>
          </w:tcPr>
          <w:p w14:paraId="0DA3FF98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Documentation Mapping</w:t>
            </w:r>
          </w:p>
          <w:p w14:paraId="679116E0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4427731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is synchronized. </w:t>
            </w:r>
          </w:p>
        </w:tc>
        <w:tc>
          <w:tcPr>
            <w:tcW w:w="2430" w:type="dxa"/>
          </w:tcPr>
          <w:p w14:paraId="3877A39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does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om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10" w:type="dxa"/>
          </w:tcPr>
          <w:p w14:paraId="60CB5DA0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does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any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05" w:type="dxa"/>
          </w:tcPr>
          <w:p w14:paraId="74D39C70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does not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synchronized.</w:t>
            </w:r>
          </w:p>
        </w:tc>
      </w:tr>
      <w:tr w:rsidR="0080640D" w:rsidRPr="0081072E" w14:paraId="07609E3E" w14:textId="77777777" w:rsidTr="0050783C">
        <w:trPr>
          <w:trHeight w:val="428"/>
        </w:trPr>
        <w:tc>
          <w:tcPr>
            <w:tcW w:w="1705" w:type="dxa"/>
          </w:tcPr>
          <w:p w14:paraId="363940A6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Data Structure (Arrays)</w:t>
            </w:r>
          </w:p>
          <w:p w14:paraId="4D71F2F3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27823B88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for the project requirements</w:t>
            </w:r>
          </w:p>
        </w:tc>
        <w:tc>
          <w:tcPr>
            <w:tcW w:w="2430" w:type="dxa"/>
          </w:tcPr>
          <w:p w14:paraId="4A328F6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but require improvement to meet project requirements.</w:t>
            </w:r>
          </w:p>
        </w:tc>
        <w:tc>
          <w:tcPr>
            <w:tcW w:w="2610" w:type="dxa"/>
          </w:tcPr>
          <w:p w14:paraId="10B4F2D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sufficient and need a lot of improvement</w:t>
            </w:r>
          </w:p>
        </w:tc>
        <w:tc>
          <w:tcPr>
            <w:tcW w:w="2605" w:type="dxa"/>
          </w:tcPr>
          <w:p w14:paraId="08D5A67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properly identified and declared.</w:t>
            </w:r>
          </w:p>
        </w:tc>
      </w:tr>
      <w:tr w:rsidR="0080640D" w:rsidRPr="0081072E" w14:paraId="2F9E737B" w14:textId="77777777" w:rsidTr="0050783C">
        <w:trPr>
          <w:trHeight w:val="428"/>
        </w:trPr>
        <w:tc>
          <w:tcPr>
            <w:tcW w:w="1705" w:type="dxa"/>
          </w:tcPr>
          <w:p w14:paraId="20A37708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Modularity</w:t>
            </w:r>
          </w:p>
          <w:p w14:paraId="3A1A44D3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1CCF211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Meet all Modularity criteria </w:t>
            </w:r>
          </w:p>
        </w:tc>
        <w:tc>
          <w:tcPr>
            <w:tcW w:w="2430" w:type="dxa"/>
          </w:tcPr>
          <w:p w14:paraId="5135C31A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 all Modularity criteria but at some places it is missing</w:t>
            </w:r>
          </w:p>
        </w:tc>
        <w:tc>
          <w:tcPr>
            <w:tcW w:w="2610" w:type="dxa"/>
          </w:tcPr>
          <w:p w14:paraId="168AA26D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 not sufficiently meet the modularity criteria.</w:t>
            </w:r>
          </w:p>
        </w:tc>
        <w:tc>
          <w:tcPr>
            <w:tcW w:w="2605" w:type="dxa"/>
          </w:tcPr>
          <w:p w14:paraId="5F85EB3D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modularity or very minimum modularity.</w:t>
            </w:r>
          </w:p>
        </w:tc>
      </w:tr>
      <w:tr w:rsidR="0080640D" w:rsidRPr="0081072E" w14:paraId="4158A913" w14:textId="77777777" w:rsidTr="0081072E">
        <w:trPr>
          <w:trHeight w:val="281"/>
        </w:trPr>
        <w:tc>
          <w:tcPr>
            <w:tcW w:w="11520" w:type="dxa"/>
            <w:gridSpan w:val="5"/>
            <w:shd w:val="clear" w:color="auto" w:fill="E7E6E6" w:themeFill="background2"/>
          </w:tcPr>
          <w:p w14:paraId="6CC0F3DF" w14:textId="77777777" w:rsidR="0080640D" w:rsidRPr="0081072E" w:rsidRDefault="0080640D" w:rsidP="0081072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odularity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unctions are defined for each major feature. Functions are independent (identify from p</w:t>
            </w:r>
            <w:r w:rsidR="0081072E" w:rsidRPr="0081072E">
              <w:rPr>
                <w:rFonts w:asciiTheme="majorBidi" w:hAnsiTheme="majorBidi" w:cstheme="majorBidi"/>
                <w:sz w:val="18"/>
                <w:szCs w:val="20"/>
              </w:rPr>
              <w:t>arameter list and return types)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.</w:t>
            </w:r>
          </w:p>
        </w:tc>
      </w:tr>
      <w:tr w:rsidR="0080640D" w:rsidRPr="0081072E" w14:paraId="3870FEA2" w14:textId="77777777" w:rsidTr="0081072E">
        <w:trPr>
          <w:trHeight w:val="353"/>
        </w:trPr>
        <w:tc>
          <w:tcPr>
            <w:tcW w:w="1705" w:type="dxa"/>
          </w:tcPr>
          <w:p w14:paraId="015B0982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 xml:space="preserve">Validations </w:t>
            </w:r>
          </w:p>
          <w:p w14:paraId="1C887E4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3B60DFD4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on all number type inputs are applied</w:t>
            </w:r>
          </w:p>
        </w:tc>
        <w:tc>
          <w:tcPr>
            <w:tcW w:w="2430" w:type="dxa"/>
          </w:tcPr>
          <w:p w14:paraId="0E77A74A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applied but at some places it is missing.</w:t>
            </w:r>
          </w:p>
        </w:tc>
        <w:tc>
          <w:tcPr>
            <w:tcW w:w="2610" w:type="dxa"/>
          </w:tcPr>
          <w:p w14:paraId="1F5986D2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missing at lot of places</w:t>
            </w:r>
          </w:p>
        </w:tc>
        <w:tc>
          <w:tcPr>
            <w:tcW w:w="2605" w:type="dxa"/>
          </w:tcPr>
          <w:p w14:paraId="4895DDF6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Validations are used</w:t>
            </w:r>
          </w:p>
        </w:tc>
      </w:tr>
      <w:tr w:rsidR="0081072E" w:rsidRPr="0081072E" w14:paraId="497C5D5E" w14:textId="77777777" w:rsidTr="0081072E">
        <w:trPr>
          <w:trHeight w:val="110"/>
        </w:trPr>
        <w:tc>
          <w:tcPr>
            <w:tcW w:w="1705" w:type="dxa"/>
          </w:tcPr>
          <w:p w14:paraId="61E565A4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File Handling</w:t>
            </w:r>
          </w:p>
          <w:p w14:paraId="387927C9" w14:textId="77777777" w:rsidR="0081072E" w:rsidRPr="0081072E" w:rsidRDefault="0081072E" w:rsidP="00094AE5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1AF81061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eparate files for separate data. Data in csv format</w:t>
            </w:r>
          </w:p>
        </w:tc>
        <w:tc>
          <w:tcPr>
            <w:tcW w:w="2430" w:type="dxa"/>
          </w:tcPr>
          <w:p w14:paraId="39992238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some improvements</w:t>
            </w:r>
          </w:p>
        </w:tc>
        <w:tc>
          <w:tcPr>
            <w:tcW w:w="2610" w:type="dxa"/>
          </w:tcPr>
          <w:p w14:paraId="42C29509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a lot of improvements</w:t>
            </w:r>
          </w:p>
        </w:tc>
        <w:tc>
          <w:tcPr>
            <w:tcW w:w="2605" w:type="dxa"/>
          </w:tcPr>
          <w:p w14:paraId="3DDC5A2E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80640D" w:rsidRPr="0081072E" w14:paraId="13B3FFA9" w14:textId="77777777" w:rsidTr="0081072E">
        <w:trPr>
          <w:trHeight w:val="308"/>
        </w:trPr>
        <w:tc>
          <w:tcPr>
            <w:tcW w:w="1705" w:type="dxa"/>
          </w:tcPr>
          <w:p w14:paraId="4316C401" w14:textId="77777777" w:rsidR="0050783C" w:rsidRPr="0081072E" w:rsidRDefault="0050783C" w:rsidP="0050783C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Aesthetics of the User Interface</w:t>
            </w:r>
          </w:p>
          <w:p w14:paraId="5B6A2092" w14:textId="77777777" w:rsidR="0080640D" w:rsidRPr="0081072E" w:rsidRDefault="0050783C" w:rsidP="0050783C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11706273" w14:textId="77777777" w:rsidR="0080640D" w:rsidRPr="0081072E" w:rsidRDefault="0050783C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is presentable. Proper coloring, Headers and clear screen is done</w:t>
            </w:r>
          </w:p>
        </w:tc>
        <w:tc>
          <w:tcPr>
            <w:tcW w:w="2430" w:type="dxa"/>
          </w:tcPr>
          <w:p w14:paraId="1F7D8E5A" w14:textId="77777777" w:rsidR="0080640D" w:rsidRPr="0081072E" w:rsidRDefault="0050783C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some improvements</w:t>
            </w:r>
          </w:p>
        </w:tc>
        <w:tc>
          <w:tcPr>
            <w:tcW w:w="2610" w:type="dxa"/>
          </w:tcPr>
          <w:p w14:paraId="2ECACB7E" w14:textId="77777777" w:rsidR="0080640D" w:rsidRPr="0081072E" w:rsidRDefault="0050783C" w:rsidP="0050783C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a lot of improvements</w:t>
            </w:r>
          </w:p>
        </w:tc>
        <w:tc>
          <w:tcPr>
            <w:tcW w:w="2605" w:type="dxa"/>
          </w:tcPr>
          <w:p w14:paraId="34ED6E7A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80640D" w:rsidRPr="0081072E" w14:paraId="5CE69CA7" w14:textId="77777777" w:rsidTr="0050783C">
        <w:trPr>
          <w:trHeight w:val="428"/>
        </w:trPr>
        <w:tc>
          <w:tcPr>
            <w:tcW w:w="1705" w:type="dxa"/>
          </w:tcPr>
          <w:p w14:paraId="7B63B8DA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esentation and Demo</w:t>
            </w:r>
          </w:p>
          <w:p w14:paraId="3BB787D2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0AE24A40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was 100% working</w:t>
            </w:r>
          </w:p>
        </w:tc>
        <w:tc>
          <w:tcPr>
            <w:tcW w:w="2430" w:type="dxa"/>
          </w:tcPr>
          <w:p w14:paraId="26472D41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some improvements</w:t>
            </w:r>
          </w:p>
        </w:tc>
        <w:tc>
          <w:tcPr>
            <w:tcW w:w="2610" w:type="dxa"/>
          </w:tcPr>
          <w:p w14:paraId="139FCC57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a lot of improvements</w:t>
            </w:r>
          </w:p>
        </w:tc>
        <w:tc>
          <w:tcPr>
            <w:tcW w:w="2605" w:type="dxa"/>
          </w:tcPr>
          <w:p w14:paraId="746EE22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was not ok and Demo was not working</w:t>
            </w:r>
          </w:p>
        </w:tc>
      </w:tr>
      <w:tr w:rsidR="0080640D" w:rsidRPr="0081072E" w14:paraId="31356053" w14:textId="77777777" w:rsidTr="0050783C">
        <w:trPr>
          <w:trHeight w:val="859"/>
        </w:trPr>
        <w:tc>
          <w:tcPr>
            <w:tcW w:w="1705" w:type="dxa"/>
          </w:tcPr>
          <w:p w14:paraId="16148C36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Student Understanding with the Code.</w:t>
            </w:r>
          </w:p>
          <w:p w14:paraId="2D53A96B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7D973161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complete understanding how the code is working and knows the concept.</w:t>
            </w:r>
          </w:p>
        </w:tc>
        <w:tc>
          <w:tcPr>
            <w:tcW w:w="2430" w:type="dxa"/>
          </w:tcPr>
          <w:p w14:paraId="2C4E4954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good understand but some place he does not know the concepts</w:t>
            </w:r>
          </w:p>
        </w:tc>
        <w:tc>
          <w:tcPr>
            <w:tcW w:w="2610" w:type="dxa"/>
          </w:tcPr>
          <w:p w14:paraId="525FF55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a very little understand and lack the major concepts.</w:t>
            </w:r>
          </w:p>
        </w:tc>
        <w:tc>
          <w:tcPr>
            <w:tcW w:w="2605" w:type="dxa"/>
          </w:tcPr>
          <w:p w14:paraId="465475B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does not have any level of understanding of the code.</w:t>
            </w:r>
          </w:p>
        </w:tc>
      </w:tr>
    </w:tbl>
    <w:p w14:paraId="67BD1E60" w14:textId="77777777" w:rsidR="0050783C" w:rsidRDefault="0050783C" w:rsidP="0080640D">
      <w:pPr>
        <w:rPr>
          <w:rFonts w:asciiTheme="majorBidi" w:hAnsiTheme="majorBidi" w:cstheme="majorBidi"/>
          <w:sz w:val="24"/>
          <w:szCs w:val="28"/>
        </w:rPr>
      </w:pPr>
    </w:p>
    <w:tbl>
      <w:tblPr>
        <w:tblStyle w:val="TableGrid"/>
        <w:tblW w:w="9856" w:type="dxa"/>
        <w:tblLook w:val="04A0" w:firstRow="1" w:lastRow="0" w:firstColumn="1" w:lastColumn="0" w:noHBand="0" w:noVBand="1"/>
      </w:tblPr>
      <w:tblGrid>
        <w:gridCol w:w="2362"/>
        <w:gridCol w:w="7494"/>
      </w:tblGrid>
      <w:tr w:rsidR="0081072E" w:rsidRPr="0081072E" w14:paraId="790662F1" w14:textId="77777777" w:rsidTr="00094AE5">
        <w:trPr>
          <w:trHeight w:val="239"/>
        </w:trPr>
        <w:tc>
          <w:tcPr>
            <w:tcW w:w="2362" w:type="dxa"/>
            <w:vAlign w:val="bottom"/>
          </w:tcPr>
          <w:p w14:paraId="5D433AFD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773AEE3F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hecked by: </w:t>
            </w:r>
          </w:p>
        </w:tc>
        <w:tc>
          <w:tcPr>
            <w:tcW w:w="7494" w:type="dxa"/>
            <w:vAlign w:val="bottom"/>
          </w:tcPr>
          <w:p w14:paraId="2AD2EE22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  <w:tr w:rsidR="0081072E" w:rsidRPr="0081072E" w14:paraId="37E65A17" w14:textId="77777777" w:rsidTr="00094AE5">
        <w:trPr>
          <w:trHeight w:val="239"/>
        </w:trPr>
        <w:tc>
          <w:tcPr>
            <w:tcW w:w="2362" w:type="dxa"/>
          </w:tcPr>
          <w:p w14:paraId="050EBA88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21169401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7A389E5C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omments: </w:t>
            </w:r>
          </w:p>
        </w:tc>
        <w:tc>
          <w:tcPr>
            <w:tcW w:w="7494" w:type="dxa"/>
          </w:tcPr>
          <w:p w14:paraId="692031DF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  <w:p w14:paraId="13261AFF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</w:tbl>
    <w:p w14:paraId="1B1AF9B4" w14:textId="778CCCED" w:rsidR="0081072E" w:rsidRDefault="0081072E" w:rsidP="0080640D">
      <w:pPr>
        <w:rPr>
          <w:rFonts w:asciiTheme="majorBidi" w:hAnsiTheme="majorBidi" w:cstheme="majorBidi"/>
          <w:sz w:val="24"/>
          <w:szCs w:val="28"/>
        </w:rPr>
      </w:pPr>
    </w:p>
    <w:p w14:paraId="6F9E8CD1" w14:textId="308D1D58" w:rsidR="00F67CDD" w:rsidRDefault="00F67CDD" w:rsidP="0080640D">
      <w:pPr>
        <w:rPr>
          <w:rFonts w:asciiTheme="majorBidi" w:hAnsiTheme="majorBidi" w:cstheme="majorBidi"/>
          <w:sz w:val="24"/>
          <w:szCs w:val="28"/>
        </w:rPr>
      </w:pPr>
    </w:p>
    <w:p w14:paraId="2496CB0B" w14:textId="77777777" w:rsidR="00F67CDD" w:rsidRPr="0081072E" w:rsidRDefault="00F67CDD" w:rsidP="00F67CDD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Student Reg. </w:t>
      </w:r>
      <w:proofErr w:type="gramStart"/>
      <w:r w:rsidRPr="0081072E">
        <w:rPr>
          <w:rFonts w:asciiTheme="majorBidi" w:hAnsiTheme="majorBidi" w:cstheme="majorBidi"/>
          <w:b/>
          <w:bCs/>
          <w:sz w:val="20"/>
          <w:szCs w:val="24"/>
        </w:rPr>
        <w:t>No. :</w:t>
      </w:r>
      <w:proofErr w:type="gramEnd"/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 </w:t>
      </w:r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sdt>
        <w:sdtPr>
          <w:rPr>
            <w:rFonts w:asciiTheme="majorBidi" w:hAnsiTheme="majorBidi" w:cstheme="majorBidi"/>
            <w:sz w:val="20"/>
            <w:szCs w:val="24"/>
          </w:rPr>
          <w:id w:val="561374020"/>
          <w:placeholder>
            <w:docPart w:val="EE899B1B24D3461E91EB19D133F3095F"/>
          </w:placeholder>
        </w:sdtPr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                                                  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 Student Name. </w:t>
      </w:r>
      <w:r w:rsidRPr="0081072E">
        <w:rPr>
          <w:rFonts w:asciiTheme="majorBidi" w:hAnsiTheme="majorBidi" w:cstheme="majorBidi"/>
          <w:sz w:val="20"/>
          <w:szCs w:val="24"/>
        </w:rPr>
        <w:t xml:space="preserve">  </w:t>
      </w:r>
      <w:sdt>
        <w:sdtPr>
          <w:rPr>
            <w:rFonts w:asciiTheme="majorBidi" w:hAnsiTheme="majorBidi" w:cstheme="majorBidi"/>
            <w:sz w:val="20"/>
            <w:szCs w:val="24"/>
          </w:rPr>
          <w:id w:val="212238172"/>
          <w:placeholder>
            <w:docPart w:val="53690A1691DE4E40A043B9079D0BFBCD"/>
          </w:placeholder>
        </w:sdtPr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</w:p>
    <w:tbl>
      <w:tblPr>
        <w:tblStyle w:val="TableGrid"/>
        <w:tblpPr w:leftFromText="181" w:rightFromText="181" w:vertAnchor="text" w:horzAnchor="margin" w:tblpX="-1010" w:tblpY="148"/>
        <w:tblW w:w="11520" w:type="dxa"/>
        <w:tblLayout w:type="fixed"/>
        <w:tblLook w:val="04A0" w:firstRow="1" w:lastRow="0" w:firstColumn="1" w:lastColumn="0" w:noHBand="0" w:noVBand="1"/>
      </w:tblPr>
      <w:tblGrid>
        <w:gridCol w:w="1705"/>
        <w:gridCol w:w="2170"/>
        <w:gridCol w:w="2430"/>
        <w:gridCol w:w="2610"/>
        <w:gridCol w:w="2605"/>
      </w:tblGrid>
      <w:tr w:rsidR="00F67CDD" w:rsidRPr="0081072E" w14:paraId="4CCF6D3D" w14:textId="77777777" w:rsidTr="004B2257">
        <w:trPr>
          <w:trHeight w:val="272"/>
        </w:trPr>
        <w:tc>
          <w:tcPr>
            <w:tcW w:w="1705" w:type="dxa"/>
            <w:shd w:val="clear" w:color="auto" w:fill="F2F2F2" w:themeFill="background1" w:themeFillShade="F2"/>
          </w:tcPr>
          <w:p w14:paraId="47F81EC4" w14:textId="77777777" w:rsidR="00F67CDD" w:rsidRPr="0081072E" w:rsidRDefault="00F67CDD" w:rsidP="004B2257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</w:p>
        </w:tc>
        <w:tc>
          <w:tcPr>
            <w:tcW w:w="2170" w:type="dxa"/>
            <w:shd w:val="clear" w:color="auto" w:fill="F2F2F2" w:themeFill="background1" w:themeFillShade="F2"/>
          </w:tcPr>
          <w:p w14:paraId="14C120C5" w14:textId="77777777" w:rsidR="00F67CDD" w:rsidRPr="0081072E" w:rsidRDefault="00F67CDD" w:rsidP="004B2257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-Extensive Evidence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5012D7B1" w14:textId="77777777" w:rsidR="00F67CDD" w:rsidRPr="0081072E" w:rsidRDefault="00F67CDD" w:rsidP="004B2257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-Convincing Evidence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7DE98EFE" w14:textId="77777777" w:rsidR="00F67CDD" w:rsidRPr="0081072E" w:rsidRDefault="00F67CDD" w:rsidP="004B2257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-Limited Evidence</w:t>
            </w:r>
          </w:p>
        </w:tc>
        <w:tc>
          <w:tcPr>
            <w:tcW w:w="2605" w:type="dxa"/>
            <w:shd w:val="clear" w:color="auto" w:fill="F2F2F2" w:themeFill="background1" w:themeFillShade="F2"/>
          </w:tcPr>
          <w:p w14:paraId="041FA37C" w14:textId="77777777" w:rsidR="00F67CDD" w:rsidRPr="0081072E" w:rsidRDefault="00F67CDD" w:rsidP="004B2257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-No Evidence</w:t>
            </w:r>
          </w:p>
        </w:tc>
      </w:tr>
      <w:tr w:rsidR="00F67CDD" w:rsidRPr="0081072E" w14:paraId="5D5F2C29" w14:textId="77777777" w:rsidTr="004B2257">
        <w:trPr>
          <w:trHeight w:val="428"/>
        </w:trPr>
        <w:tc>
          <w:tcPr>
            <w:tcW w:w="1705" w:type="dxa"/>
          </w:tcPr>
          <w:p w14:paraId="4C9EA8E8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Formatting</w:t>
            </w:r>
          </w:p>
          <w:p w14:paraId="7DC2ADC2" w14:textId="77777777" w:rsidR="00F67CDD" w:rsidRPr="0081072E" w:rsidRDefault="00F67CDD" w:rsidP="004B225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3090F7BE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All the documentation meets all the criteria. </w:t>
            </w:r>
          </w:p>
        </w:tc>
        <w:tc>
          <w:tcPr>
            <w:tcW w:w="2430" w:type="dxa"/>
          </w:tcPr>
          <w:p w14:paraId="447D0F10" w14:textId="77777777" w:rsidR="00F67CDD" w:rsidRPr="0081072E" w:rsidRDefault="00F67CDD" w:rsidP="004B2257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well formatted but some of the criteria is not fulfilled.</w:t>
            </w:r>
          </w:p>
        </w:tc>
        <w:tc>
          <w:tcPr>
            <w:tcW w:w="2610" w:type="dxa"/>
          </w:tcPr>
          <w:p w14:paraId="0CB7A6E4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required a lot of improvement.</w:t>
            </w:r>
          </w:p>
        </w:tc>
        <w:tc>
          <w:tcPr>
            <w:tcW w:w="2605" w:type="dxa"/>
          </w:tcPr>
          <w:p w14:paraId="7C8A36A4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not Available</w:t>
            </w:r>
          </w:p>
        </w:tc>
      </w:tr>
      <w:tr w:rsidR="00F67CDD" w:rsidRPr="0081072E" w14:paraId="2AEA451B" w14:textId="77777777" w:rsidTr="004B2257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272E0108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Formatting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I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in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Hea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Footers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ty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iz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ll are all consistence and according to give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guideline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.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Post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s professionally design and well presented</w:t>
            </w:r>
          </w:p>
        </w:tc>
      </w:tr>
      <w:tr w:rsidR="00F67CDD" w:rsidRPr="0081072E" w14:paraId="4B5B7BAD" w14:textId="77777777" w:rsidTr="004B2257">
        <w:trPr>
          <w:trHeight w:val="428"/>
        </w:trPr>
        <w:tc>
          <w:tcPr>
            <w:tcW w:w="1705" w:type="dxa"/>
            <w:shd w:val="clear" w:color="auto" w:fill="FFFFFF" w:themeFill="background1"/>
          </w:tcPr>
          <w:p w14:paraId="7869F54C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Contents</w:t>
            </w:r>
          </w:p>
          <w:p w14:paraId="13F4524F" w14:textId="77777777" w:rsidR="00F67CDD" w:rsidRPr="0081072E" w:rsidRDefault="00F67CDD" w:rsidP="004B225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Grade: </w:t>
            </w:r>
          </w:p>
        </w:tc>
        <w:tc>
          <w:tcPr>
            <w:tcW w:w="2170" w:type="dxa"/>
            <w:shd w:val="clear" w:color="auto" w:fill="FFFFFF" w:themeFill="background1"/>
          </w:tcPr>
          <w:p w14:paraId="1F06512E" w14:textId="77777777" w:rsidR="00F67CDD" w:rsidRPr="0081072E" w:rsidRDefault="00F67CDD" w:rsidP="004B2257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Documentation includes all of the criteria. </w:t>
            </w:r>
          </w:p>
        </w:tc>
        <w:tc>
          <w:tcPr>
            <w:tcW w:w="2430" w:type="dxa"/>
            <w:shd w:val="clear" w:color="auto" w:fill="FFFFFF" w:themeFill="background1"/>
          </w:tcPr>
          <w:p w14:paraId="50651931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Documentation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more than 80% of the criteria given.</w:t>
            </w:r>
          </w:p>
        </w:tc>
        <w:tc>
          <w:tcPr>
            <w:tcW w:w="2610" w:type="dxa"/>
            <w:shd w:val="clear" w:color="auto" w:fill="FFFFFF" w:themeFill="background1"/>
          </w:tcPr>
          <w:p w14:paraId="51845194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Documentation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more than 50% of the criteria.</w:t>
            </w:r>
          </w:p>
        </w:tc>
        <w:tc>
          <w:tcPr>
            <w:tcW w:w="2605" w:type="dxa"/>
            <w:shd w:val="clear" w:color="auto" w:fill="FFFFFF" w:themeFill="background1"/>
          </w:tcPr>
          <w:p w14:paraId="5C3A805E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When the documentation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less than 50% of the criteria.</w:t>
            </w:r>
          </w:p>
        </w:tc>
      </w:tr>
      <w:tr w:rsidR="00F67CDD" w:rsidRPr="0081072E" w14:paraId="33F8CA76" w14:textId="77777777" w:rsidTr="004B2257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0FA47A69" w14:textId="77777777" w:rsidR="00F67CDD" w:rsidRPr="0081072E" w:rsidRDefault="00F67CDD" w:rsidP="004B225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Contents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ab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of Contents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-  Project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bstract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 -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al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Requirements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i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ames –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 F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agram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Structure (Arrays)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Headers and Description -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.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eaknes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n the Project and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rections.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onclus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nd What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Lear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om the Project and Course and What is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nning.</w:t>
            </w:r>
          </w:p>
        </w:tc>
      </w:tr>
      <w:tr w:rsidR="00F67CDD" w:rsidRPr="0081072E" w14:paraId="40D1D560" w14:textId="77777777" w:rsidTr="004B2257">
        <w:trPr>
          <w:trHeight w:val="428"/>
        </w:trPr>
        <w:tc>
          <w:tcPr>
            <w:tcW w:w="1705" w:type="dxa"/>
          </w:tcPr>
          <w:p w14:paraId="6A7BF32C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oject Complexity</w:t>
            </w:r>
          </w:p>
          <w:p w14:paraId="302CC4D0" w14:textId="77777777" w:rsidR="00F67CDD" w:rsidRPr="0081072E" w:rsidRDefault="00F67CDD" w:rsidP="004B225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408733A2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has at least 2 user’s types and each user has at least 5 functionalities.</w:t>
            </w:r>
          </w:p>
        </w:tc>
        <w:tc>
          <w:tcPr>
            <w:tcW w:w="2430" w:type="dxa"/>
          </w:tcPr>
          <w:p w14:paraId="1DD4A00D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80% criteria given in extensive evidence</w:t>
            </w:r>
          </w:p>
        </w:tc>
        <w:tc>
          <w:tcPr>
            <w:tcW w:w="2610" w:type="dxa"/>
          </w:tcPr>
          <w:p w14:paraId="010CD02B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50% criteria given in extensive evidence</w:t>
            </w:r>
          </w:p>
        </w:tc>
        <w:tc>
          <w:tcPr>
            <w:tcW w:w="2605" w:type="dxa"/>
          </w:tcPr>
          <w:p w14:paraId="639AB2FF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less than 50% criteria given in extensive evidence</w:t>
            </w:r>
          </w:p>
        </w:tc>
      </w:tr>
      <w:tr w:rsidR="00F67CDD" w:rsidRPr="0081072E" w14:paraId="7D127670" w14:textId="77777777" w:rsidTr="004B2257">
        <w:trPr>
          <w:trHeight w:val="428"/>
        </w:trPr>
        <w:tc>
          <w:tcPr>
            <w:tcW w:w="1705" w:type="dxa"/>
          </w:tcPr>
          <w:p w14:paraId="4CF3A907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Style</w:t>
            </w:r>
          </w:p>
          <w:p w14:paraId="3AA853A0" w14:textId="77777777" w:rsidR="00F67CDD" w:rsidRPr="0081072E" w:rsidRDefault="00F67CDD" w:rsidP="004B225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669CF20C" w14:textId="77777777" w:rsidR="00F67CDD" w:rsidRPr="0081072E" w:rsidRDefault="00F67CDD" w:rsidP="004B2257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is followed</w:t>
            </w:r>
          </w:p>
        </w:tc>
        <w:tc>
          <w:tcPr>
            <w:tcW w:w="2430" w:type="dxa"/>
          </w:tcPr>
          <w:p w14:paraId="2DFE96CB" w14:textId="77777777" w:rsidR="00F67CDD" w:rsidRPr="0081072E" w:rsidRDefault="00F67CDD" w:rsidP="004B2257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followed but some improvements required</w:t>
            </w:r>
          </w:p>
        </w:tc>
        <w:tc>
          <w:tcPr>
            <w:tcW w:w="2610" w:type="dxa"/>
          </w:tcPr>
          <w:p w14:paraId="1AEBBAD2" w14:textId="77777777" w:rsidR="00F67CDD" w:rsidRPr="0081072E" w:rsidRDefault="00F67CDD" w:rsidP="004B2257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lot of improvements required in coding style.</w:t>
            </w:r>
          </w:p>
        </w:tc>
        <w:tc>
          <w:tcPr>
            <w:tcW w:w="2605" w:type="dxa"/>
          </w:tcPr>
          <w:p w14:paraId="606AD24B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id not fol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de style, </w:t>
            </w:r>
          </w:p>
        </w:tc>
      </w:tr>
      <w:tr w:rsidR="00F67CDD" w:rsidRPr="0081072E" w14:paraId="5C7C7AB0" w14:textId="77777777" w:rsidTr="004B2257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485695CE" w14:textId="77777777" w:rsidR="00F67CDD" w:rsidRPr="0081072E" w:rsidRDefault="00F67CDD" w:rsidP="004B2257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 Style Criteria: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nsistent code style. Code is well indented. Variable and Function names are well defined.</w:t>
            </w:r>
          </w:p>
          <w:p w14:paraId="3CBDE810" w14:textId="77777777" w:rsidR="00F67CDD" w:rsidRPr="0081072E" w:rsidRDefault="00F67CDD" w:rsidP="004B225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ite Spaces are well used. Comments are added.</w:t>
            </w:r>
          </w:p>
        </w:tc>
      </w:tr>
      <w:tr w:rsidR="00F67CDD" w:rsidRPr="0081072E" w14:paraId="36EBFB69" w14:textId="77777777" w:rsidTr="004B2257">
        <w:trPr>
          <w:trHeight w:val="845"/>
        </w:trPr>
        <w:tc>
          <w:tcPr>
            <w:tcW w:w="1705" w:type="dxa"/>
          </w:tcPr>
          <w:p w14:paraId="2E7B99B7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Code Documentation Mapping</w:t>
            </w:r>
          </w:p>
          <w:p w14:paraId="56C4CAE9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56A926C8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is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synchronized. </w:t>
            </w:r>
          </w:p>
        </w:tc>
        <w:tc>
          <w:tcPr>
            <w:tcW w:w="2430" w:type="dxa"/>
          </w:tcPr>
          <w:p w14:paraId="3241B434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does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om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10" w:type="dxa"/>
          </w:tcPr>
          <w:p w14:paraId="1DAAF7CC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does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any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05" w:type="dxa"/>
          </w:tcPr>
          <w:p w14:paraId="42F11CD5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proofErr w:type="gramStart"/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es</w:t>
            </w:r>
            <w:proofErr w:type="gramEnd"/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 not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synchronized.</w:t>
            </w:r>
          </w:p>
        </w:tc>
      </w:tr>
    </w:tbl>
    <w:p w14:paraId="30AB96B5" w14:textId="3661AA32" w:rsidR="00F67CDD" w:rsidRDefault="00F67CDD" w:rsidP="0080640D">
      <w:pPr>
        <w:rPr>
          <w:rFonts w:asciiTheme="majorBidi" w:hAnsiTheme="majorBidi" w:cstheme="majorBidi"/>
          <w:sz w:val="24"/>
          <w:szCs w:val="28"/>
        </w:rPr>
      </w:pPr>
    </w:p>
    <w:tbl>
      <w:tblPr>
        <w:tblStyle w:val="TableGrid"/>
        <w:tblpPr w:leftFromText="181" w:rightFromText="181" w:vertAnchor="text" w:horzAnchor="margin" w:tblpX="-1010" w:tblpY="148"/>
        <w:tblW w:w="11520" w:type="dxa"/>
        <w:tblLayout w:type="fixed"/>
        <w:tblLook w:val="04A0" w:firstRow="1" w:lastRow="0" w:firstColumn="1" w:lastColumn="0" w:noHBand="0" w:noVBand="1"/>
      </w:tblPr>
      <w:tblGrid>
        <w:gridCol w:w="1705"/>
        <w:gridCol w:w="2170"/>
        <w:gridCol w:w="2430"/>
        <w:gridCol w:w="2610"/>
        <w:gridCol w:w="2605"/>
      </w:tblGrid>
      <w:tr w:rsidR="00F67CDD" w:rsidRPr="0081072E" w14:paraId="63AC4DDE" w14:textId="77777777" w:rsidTr="004B2257">
        <w:trPr>
          <w:trHeight w:val="428"/>
        </w:trPr>
        <w:tc>
          <w:tcPr>
            <w:tcW w:w="1705" w:type="dxa"/>
          </w:tcPr>
          <w:p w14:paraId="1797E239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ata Structure (Arrays)</w:t>
            </w:r>
          </w:p>
          <w:p w14:paraId="38CE5B1B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5F89EFB3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for the project requirements</w:t>
            </w:r>
          </w:p>
        </w:tc>
        <w:tc>
          <w:tcPr>
            <w:tcW w:w="2430" w:type="dxa"/>
          </w:tcPr>
          <w:p w14:paraId="49BD9E83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but require improvement to meet project requirements.</w:t>
            </w:r>
          </w:p>
        </w:tc>
        <w:tc>
          <w:tcPr>
            <w:tcW w:w="2610" w:type="dxa"/>
          </w:tcPr>
          <w:p w14:paraId="0A76E46E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sufficient and need a lot of improvement</w:t>
            </w:r>
          </w:p>
        </w:tc>
        <w:tc>
          <w:tcPr>
            <w:tcW w:w="2605" w:type="dxa"/>
          </w:tcPr>
          <w:p w14:paraId="0E260577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properly identified and declared.</w:t>
            </w:r>
          </w:p>
        </w:tc>
      </w:tr>
      <w:tr w:rsidR="00F67CDD" w:rsidRPr="0081072E" w14:paraId="3A95AA7B" w14:textId="77777777" w:rsidTr="004B2257">
        <w:trPr>
          <w:trHeight w:val="428"/>
        </w:trPr>
        <w:tc>
          <w:tcPr>
            <w:tcW w:w="1705" w:type="dxa"/>
          </w:tcPr>
          <w:p w14:paraId="64341ADB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Modularity</w:t>
            </w:r>
          </w:p>
          <w:p w14:paraId="3DF74243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51B5E419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Meet all Modularity criteria </w:t>
            </w:r>
          </w:p>
        </w:tc>
        <w:tc>
          <w:tcPr>
            <w:tcW w:w="2430" w:type="dxa"/>
          </w:tcPr>
          <w:p w14:paraId="49FC722A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 all Modularity criteria but at some places it is missing</w:t>
            </w:r>
          </w:p>
        </w:tc>
        <w:tc>
          <w:tcPr>
            <w:tcW w:w="2610" w:type="dxa"/>
          </w:tcPr>
          <w:p w14:paraId="74B4A25A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 not sufficiently meet the modularity criteria.</w:t>
            </w:r>
          </w:p>
        </w:tc>
        <w:tc>
          <w:tcPr>
            <w:tcW w:w="2605" w:type="dxa"/>
          </w:tcPr>
          <w:p w14:paraId="50C54284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modularity or very minimum modularity.</w:t>
            </w:r>
          </w:p>
        </w:tc>
      </w:tr>
      <w:tr w:rsidR="00F67CDD" w:rsidRPr="0081072E" w14:paraId="6AAED0D4" w14:textId="77777777" w:rsidTr="004B2257">
        <w:trPr>
          <w:trHeight w:val="281"/>
        </w:trPr>
        <w:tc>
          <w:tcPr>
            <w:tcW w:w="11520" w:type="dxa"/>
            <w:gridSpan w:val="5"/>
            <w:shd w:val="clear" w:color="auto" w:fill="E7E6E6" w:themeFill="background2"/>
          </w:tcPr>
          <w:p w14:paraId="1AB9F313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odularity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unctions are defined for each major feature. Functions are independent (identify from parameter list and return types).</w:t>
            </w:r>
          </w:p>
        </w:tc>
      </w:tr>
      <w:tr w:rsidR="00F67CDD" w:rsidRPr="0081072E" w14:paraId="4EED7BFA" w14:textId="77777777" w:rsidTr="004B2257">
        <w:trPr>
          <w:trHeight w:val="353"/>
        </w:trPr>
        <w:tc>
          <w:tcPr>
            <w:tcW w:w="1705" w:type="dxa"/>
          </w:tcPr>
          <w:p w14:paraId="4F8E464E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 xml:space="preserve">Validations </w:t>
            </w:r>
          </w:p>
          <w:p w14:paraId="202C10C1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558B7D9A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on all number type inputs are applied</w:t>
            </w:r>
          </w:p>
        </w:tc>
        <w:tc>
          <w:tcPr>
            <w:tcW w:w="2430" w:type="dxa"/>
          </w:tcPr>
          <w:p w14:paraId="635E4D57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applied but at some places it is missing.</w:t>
            </w:r>
          </w:p>
        </w:tc>
        <w:tc>
          <w:tcPr>
            <w:tcW w:w="2610" w:type="dxa"/>
          </w:tcPr>
          <w:p w14:paraId="33C9FEFD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missing at lot of places</w:t>
            </w:r>
          </w:p>
        </w:tc>
        <w:tc>
          <w:tcPr>
            <w:tcW w:w="2605" w:type="dxa"/>
          </w:tcPr>
          <w:p w14:paraId="6747F777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Validations are used</w:t>
            </w:r>
          </w:p>
        </w:tc>
      </w:tr>
      <w:tr w:rsidR="00F67CDD" w:rsidRPr="0081072E" w14:paraId="15C7DF82" w14:textId="77777777" w:rsidTr="004B2257">
        <w:trPr>
          <w:trHeight w:val="110"/>
        </w:trPr>
        <w:tc>
          <w:tcPr>
            <w:tcW w:w="1705" w:type="dxa"/>
          </w:tcPr>
          <w:p w14:paraId="07BA074E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File Handling</w:t>
            </w:r>
          </w:p>
          <w:p w14:paraId="06B6FAE1" w14:textId="77777777" w:rsidR="00F67CDD" w:rsidRPr="0081072E" w:rsidRDefault="00F67CDD" w:rsidP="004B2257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34C33E6A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eparate files for separate data. Data in csv format</w:t>
            </w:r>
          </w:p>
        </w:tc>
        <w:tc>
          <w:tcPr>
            <w:tcW w:w="2430" w:type="dxa"/>
          </w:tcPr>
          <w:p w14:paraId="413E3695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some improvements</w:t>
            </w:r>
          </w:p>
        </w:tc>
        <w:tc>
          <w:tcPr>
            <w:tcW w:w="2610" w:type="dxa"/>
          </w:tcPr>
          <w:p w14:paraId="0AC0D650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a lot of improvements</w:t>
            </w:r>
          </w:p>
        </w:tc>
        <w:tc>
          <w:tcPr>
            <w:tcW w:w="2605" w:type="dxa"/>
          </w:tcPr>
          <w:p w14:paraId="22EA68EC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F67CDD" w:rsidRPr="0081072E" w14:paraId="31816661" w14:textId="77777777" w:rsidTr="004B2257">
        <w:trPr>
          <w:trHeight w:val="308"/>
        </w:trPr>
        <w:tc>
          <w:tcPr>
            <w:tcW w:w="1705" w:type="dxa"/>
          </w:tcPr>
          <w:p w14:paraId="2FD6336D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Aesthetics of the User Interface</w:t>
            </w:r>
          </w:p>
          <w:p w14:paraId="477FB516" w14:textId="77777777" w:rsidR="00F67CDD" w:rsidRPr="0081072E" w:rsidRDefault="00F67CDD" w:rsidP="004B2257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0952FAB1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is presentable. Proper coloring, Headers and clear screen is done</w:t>
            </w:r>
          </w:p>
        </w:tc>
        <w:tc>
          <w:tcPr>
            <w:tcW w:w="2430" w:type="dxa"/>
          </w:tcPr>
          <w:p w14:paraId="4F6808C7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some improvements</w:t>
            </w:r>
          </w:p>
        </w:tc>
        <w:tc>
          <w:tcPr>
            <w:tcW w:w="2610" w:type="dxa"/>
          </w:tcPr>
          <w:p w14:paraId="6525A823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a lot of improvements</w:t>
            </w:r>
          </w:p>
        </w:tc>
        <w:tc>
          <w:tcPr>
            <w:tcW w:w="2605" w:type="dxa"/>
          </w:tcPr>
          <w:p w14:paraId="70B02B7E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F67CDD" w:rsidRPr="0081072E" w14:paraId="26FBDAE1" w14:textId="77777777" w:rsidTr="004B2257">
        <w:trPr>
          <w:trHeight w:val="428"/>
        </w:trPr>
        <w:tc>
          <w:tcPr>
            <w:tcW w:w="1705" w:type="dxa"/>
          </w:tcPr>
          <w:p w14:paraId="4C415667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esentation and Demo</w:t>
            </w:r>
          </w:p>
          <w:p w14:paraId="019C8BFB" w14:textId="77777777" w:rsidR="00F67CDD" w:rsidRPr="0081072E" w:rsidRDefault="00F67CDD" w:rsidP="004B225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6DB2D880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was 100% working</w:t>
            </w:r>
          </w:p>
        </w:tc>
        <w:tc>
          <w:tcPr>
            <w:tcW w:w="2430" w:type="dxa"/>
          </w:tcPr>
          <w:p w14:paraId="012888D0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some improvements</w:t>
            </w:r>
          </w:p>
        </w:tc>
        <w:tc>
          <w:tcPr>
            <w:tcW w:w="2610" w:type="dxa"/>
          </w:tcPr>
          <w:p w14:paraId="0B153835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a lot of improvements</w:t>
            </w:r>
          </w:p>
        </w:tc>
        <w:tc>
          <w:tcPr>
            <w:tcW w:w="2605" w:type="dxa"/>
          </w:tcPr>
          <w:p w14:paraId="4819F5EA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was not ok and Demo was not working</w:t>
            </w:r>
          </w:p>
        </w:tc>
      </w:tr>
      <w:tr w:rsidR="00F67CDD" w:rsidRPr="0081072E" w14:paraId="0C141DF2" w14:textId="77777777" w:rsidTr="004B2257">
        <w:trPr>
          <w:trHeight w:val="859"/>
        </w:trPr>
        <w:tc>
          <w:tcPr>
            <w:tcW w:w="1705" w:type="dxa"/>
          </w:tcPr>
          <w:p w14:paraId="2708A2D6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Student Understanding with the Code.</w:t>
            </w:r>
          </w:p>
          <w:p w14:paraId="115BAEF5" w14:textId="77777777" w:rsidR="00F67CDD" w:rsidRPr="0081072E" w:rsidRDefault="00F67CDD" w:rsidP="004B225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05539DDC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Student has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complete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understanding how the code is working and knows the concept.</w:t>
            </w:r>
          </w:p>
        </w:tc>
        <w:tc>
          <w:tcPr>
            <w:tcW w:w="2430" w:type="dxa"/>
          </w:tcPr>
          <w:p w14:paraId="73DBC4E1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Student has good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understand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but some place he does not know the concepts</w:t>
            </w:r>
          </w:p>
        </w:tc>
        <w:tc>
          <w:tcPr>
            <w:tcW w:w="2610" w:type="dxa"/>
          </w:tcPr>
          <w:p w14:paraId="511CE246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a very little understand and lack the major concepts.</w:t>
            </w:r>
          </w:p>
        </w:tc>
        <w:tc>
          <w:tcPr>
            <w:tcW w:w="2605" w:type="dxa"/>
          </w:tcPr>
          <w:p w14:paraId="5C217F0E" w14:textId="77777777" w:rsidR="00F67CDD" w:rsidRPr="0081072E" w:rsidRDefault="00F67CDD" w:rsidP="004B2257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does not have any level of understanding of the code.</w:t>
            </w:r>
          </w:p>
        </w:tc>
      </w:tr>
    </w:tbl>
    <w:p w14:paraId="7ACD88EE" w14:textId="77777777" w:rsidR="00F67CDD" w:rsidRDefault="00F67CDD" w:rsidP="00F67CDD">
      <w:pPr>
        <w:rPr>
          <w:rFonts w:asciiTheme="majorBidi" w:hAnsiTheme="majorBidi" w:cstheme="majorBidi"/>
          <w:sz w:val="24"/>
          <w:szCs w:val="28"/>
        </w:rPr>
      </w:pPr>
    </w:p>
    <w:tbl>
      <w:tblPr>
        <w:tblStyle w:val="TableGrid"/>
        <w:tblW w:w="9856" w:type="dxa"/>
        <w:tblLook w:val="04A0" w:firstRow="1" w:lastRow="0" w:firstColumn="1" w:lastColumn="0" w:noHBand="0" w:noVBand="1"/>
      </w:tblPr>
      <w:tblGrid>
        <w:gridCol w:w="2362"/>
        <w:gridCol w:w="7494"/>
      </w:tblGrid>
      <w:tr w:rsidR="00F67CDD" w:rsidRPr="0081072E" w14:paraId="22E24468" w14:textId="77777777" w:rsidTr="004B2257">
        <w:trPr>
          <w:trHeight w:val="239"/>
        </w:trPr>
        <w:tc>
          <w:tcPr>
            <w:tcW w:w="2362" w:type="dxa"/>
            <w:vAlign w:val="bottom"/>
          </w:tcPr>
          <w:p w14:paraId="3A0AFF42" w14:textId="77777777" w:rsidR="00F67CDD" w:rsidRPr="0081072E" w:rsidRDefault="00F67CDD" w:rsidP="004B2257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52EF56ED" w14:textId="77777777" w:rsidR="00F67CDD" w:rsidRPr="0081072E" w:rsidRDefault="00F67CDD" w:rsidP="004B2257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hecked by: </w:t>
            </w:r>
          </w:p>
        </w:tc>
        <w:tc>
          <w:tcPr>
            <w:tcW w:w="7494" w:type="dxa"/>
            <w:vAlign w:val="bottom"/>
          </w:tcPr>
          <w:p w14:paraId="42E694AB" w14:textId="77777777" w:rsidR="00F67CDD" w:rsidRPr="0081072E" w:rsidRDefault="00F67CDD" w:rsidP="004B2257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  <w:tr w:rsidR="00F67CDD" w:rsidRPr="0081072E" w14:paraId="780C626B" w14:textId="77777777" w:rsidTr="004B2257">
        <w:trPr>
          <w:trHeight w:val="239"/>
        </w:trPr>
        <w:tc>
          <w:tcPr>
            <w:tcW w:w="2362" w:type="dxa"/>
          </w:tcPr>
          <w:p w14:paraId="5D670CEA" w14:textId="77777777" w:rsidR="00F67CDD" w:rsidRPr="0081072E" w:rsidRDefault="00F67CDD" w:rsidP="004B2257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5567639E" w14:textId="77777777" w:rsidR="00F67CDD" w:rsidRPr="0081072E" w:rsidRDefault="00F67CDD" w:rsidP="004B2257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7A6592D7" w14:textId="77777777" w:rsidR="00F67CDD" w:rsidRPr="0081072E" w:rsidRDefault="00F67CDD" w:rsidP="004B2257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omments: </w:t>
            </w:r>
          </w:p>
        </w:tc>
        <w:tc>
          <w:tcPr>
            <w:tcW w:w="7494" w:type="dxa"/>
          </w:tcPr>
          <w:p w14:paraId="25BF3845" w14:textId="77777777" w:rsidR="00F67CDD" w:rsidRPr="0081072E" w:rsidRDefault="00F67CDD" w:rsidP="004B2257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  <w:p w14:paraId="33DE73C7" w14:textId="77777777" w:rsidR="00F67CDD" w:rsidRPr="0081072E" w:rsidRDefault="00F67CDD" w:rsidP="004B2257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</w:tbl>
    <w:p w14:paraId="5BCB0BFD" w14:textId="77777777" w:rsidR="00F67CDD" w:rsidRDefault="00F67CDD" w:rsidP="0080640D">
      <w:pPr>
        <w:rPr>
          <w:rFonts w:asciiTheme="majorBidi" w:hAnsiTheme="majorBidi" w:cstheme="majorBidi"/>
          <w:sz w:val="24"/>
          <w:szCs w:val="28"/>
        </w:rPr>
      </w:pPr>
    </w:p>
    <w:p w14:paraId="5BD285BE" w14:textId="77777777" w:rsidR="00F67CDD" w:rsidRPr="0080640D" w:rsidRDefault="00F67CDD" w:rsidP="0080640D">
      <w:pPr>
        <w:rPr>
          <w:rFonts w:asciiTheme="majorBidi" w:hAnsiTheme="majorBidi" w:cstheme="majorBidi"/>
          <w:sz w:val="24"/>
          <w:szCs w:val="28"/>
        </w:rPr>
      </w:pPr>
    </w:p>
    <w:sectPr w:rsidR="00F67CDD" w:rsidRPr="0080640D" w:rsidSect="00195C43">
      <w:headerReference w:type="default" r:id="rId28"/>
      <w:footerReference w:type="default" r:id="rId29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45A21" w14:textId="77777777" w:rsidR="004E39B5" w:rsidRDefault="004E39B5" w:rsidP="00F70F88">
      <w:pPr>
        <w:spacing w:after="0" w:line="240" w:lineRule="auto"/>
      </w:pPr>
      <w:r>
        <w:separator/>
      </w:r>
    </w:p>
  </w:endnote>
  <w:endnote w:type="continuationSeparator" w:id="0">
    <w:p w14:paraId="42A73CE6" w14:textId="77777777" w:rsidR="004E39B5" w:rsidRDefault="004E39B5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EBBAB" w14:textId="77777777" w:rsidR="00F70F88" w:rsidRDefault="00F70F88" w:rsidP="00F70F88">
    <w:pPr>
      <w:pStyle w:val="Footer"/>
    </w:pPr>
    <w:r>
      <w:t>_____________________________________________________________________________________</w:t>
    </w:r>
  </w:p>
  <w:p w14:paraId="62F27D0A" w14:textId="12B89372" w:rsidR="00F70F88" w:rsidRDefault="002E2CE0" w:rsidP="00F70F88">
    <w:pPr>
      <w:pStyle w:val="Footer"/>
    </w:pPr>
    <w:r>
      <w:t>Muhammad Adnan 22-CS-59</w:t>
    </w:r>
  </w:p>
  <w:p w14:paraId="0BB3D462" w14:textId="77777777" w:rsidR="00F70F88" w:rsidRDefault="00F70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FEF0D" w14:textId="77777777" w:rsidR="004E39B5" w:rsidRDefault="004E39B5" w:rsidP="00F70F88">
      <w:pPr>
        <w:spacing w:after="0" w:line="240" w:lineRule="auto"/>
      </w:pPr>
      <w:r>
        <w:separator/>
      </w:r>
    </w:p>
  </w:footnote>
  <w:footnote w:type="continuationSeparator" w:id="0">
    <w:p w14:paraId="214C3B8E" w14:textId="77777777" w:rsidR="004E39B5" w:rsidRDefault="004E39B5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7BB8A" w14:textId="5E5D5803" w:rsidR="00A86A70" w:rsidRPr="00A86A70" w:rsidRDefault="00011F66" w:rsidP="00F70F88">
    <w:pPr>
      <w:pStyle w:val="Footer"/>
    </w:pPr>
    <w:r>
      <w:t>Online Shopping management</w:t>
    </w:r>
    <w:r w:rsidR="00A86A70" w:rsidRPr="00A86A70">
      <w:t xml:space="preserve"> System.</w:t>
    </w:r>
  </w:p>
  <w:p w14:paraId="63CC24E3" w14:textId="2D8A0251" w:rsidR="00F70F88" w:rsidRDefault="00F70F88" w:rsidP="00F70F88">
    <w:pPr>
      <w:pStyle w:val="Footer"/>
    </w:pPr>
    <w:r>
      <w:t>_____________________________________________________________________________________</w:t>
    </w:r>
  </w:p>
  <w:p w14:paraId="29B00051" w14:textId="77777777" w:rsidR="00F70F88" w:rsidRDefault="00F70F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650328"/>
    <w:multiLevelType w:val="hybridMultilevel"/>
    <w:tmpl w:val="29F2A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931740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54169106">
    <w:abstractNumId w:val="0"/>
  </w:num>
  <w:num w:numId="2" w16cid:durableId="209339755">
    <w:abstractNumId w:val="3"/>
  </w:num>
  <w:num w:numId="3" w16cid:durableId="1750229096">
    <w:abstractNumId w:val="2"/>
  </w:num>
  <w:num w:numId="4" w16cid:durableId="303047673">
    <w:abstractNumId w:val="1"/>
  </w:num>
  <w:num w:numId="5" w16cid:durableId="194931064">
    <w:abstractNumId w:val="4"/>
  </w:num>
  <w:num w:numId="6" w16cid:durableId="9900582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11F66"/>
    <w:rsid w:val="00062034"/>
    <w:rsid w:val="000646A8"/>
    <w:rsid w:val="000966F9"/>
    <w:rsid w:val="000C6C9A"/>
    <w:rsid w:val="000D36B5"/>
    <w:rsid w:val="00183281"/>
    <w:rsid w:val="00195C43"/>
    <w:rsid w:val="001B26AF"/>
    <w:rsid w:val="001B397F"/>
    <w:rsid w:val="001D2EBF"/>
    <w:rsid w:val="00247965"/>
    <w:rsid w:val="0025300E"/>
    <w:rsid w:val="0026148D"/>
    <w:rsid w:val="00292F08"/>
    <w:rsid w:val="002D559B"/>
    <w:rsid w:val="002E2CE0"/>
    <w:rsid w:val="00307A14"/>
    <w:rsid w:val="00311EA4"/>
    <w:rsid w:val="00384B8C"/>
    <w:rsid w:val="003864F8"/>
    <w:rsid w:val="003C4E47"/>
    <w:rsid w:val="003D277B"/>
    <w:rsid w:val="00423444"/>
    <w:rsid w:val="0044187D"/>
    <w:rsid w:val="00456421"/>
    <w:rsid w:val="00485566"/>
    <w:rsid w:val="004B47EE"/>
    <w:rsid w:val="004E39B5"/>
    <w:rsid w:val="0050783C"/>
    <w:rsid w:val="005B15BC"/>
    <w:rsid w:val="00631680"/>
    <w:rsid w:val="006334A7"/>
    <w:rsid w:val="00650F77"/>
    <w:rsid w:val="00663602"/>
    <w:rsid w:val="00666ED3"/>
    <w:rsid w:val="00670C93"/>
    <w:rsid w:val="00690775"/>
    <w:rsid w:val="00697CD4"/>
    <w:rsid w:val="006E03BD"/>
    <w:rsid w:val="00700EAC"/>
    <w:rsid w:val="007C3695"/>
    <w:rsid w:val="007E3630"/>
    <w:rsid w:val="007E623A"/>
    <w:rsid w:val="0080640D"/>
    <w:rsid w:val="0081072E"/>
    <w:rsid w:val="00824FC9"/>
    <w:rsid w:val="008569EA"/>
    <w:rsid w:val="0088136F"/>
    <w:rsid w:val="00893AFF"/>
    <w:rsid w:val="0091758E"/>
    <w:rsid w:val="0092168B"/>
    <w:rsid w:val="009678F9"/>
    <w:rsid w:val="0097171F"/>
    <w:rsid w:val="00996A05"/>
    <w:rsid w:val="009A48CF"/>
    <w:rsid w:val="009A587C"/>
    <w:rsid w:val="009C23A9"/>
    <w:rsid w:val="009D20F4"/>
    <w:rsid w:val="009D47D4"/>
    <w:rsid w:val="009E47FE"/>
    <w:rsid w:val="009F2EAB"/>
    <w:rsid w:val="00A444D8"/>
    <w:rsid w:val="00A61460"/>
    <w:rsid w:val="00A745DC"/>
    <w:rsid w:val="00A86A70"/>
    <w:rsid w:val="00B24B75"/>
    <w:rsid w:val="00B34CC7"/>
    <w:rsid w:val="00B73B33"/>
    <w:rsid w:val="00B87A16"/>
    <w:rsid w:val="00BD29BC"/>
    <w:rsid w:val="00BE731F"/>
    <w:rsid w:val="00C55691"/>
    <w:rsid w:val="00C730EE"/>
    <w:rsid w:val="00C93E30"/>
    <w:rsid w:val="00C96A9C"/>
    <w:rsid w:val="00D24A75"/>
    <w:rsid w:val="00D54EA3"/>
    <w:rsid w:val="00D762F2"/>
    <w:rsid w:val="00DA6C83"/>
    <w:rsid w:val="00EE0DB0"/>
    <w:rsid w:val="00F154CC"/>
    <w:rsid w:val="00F67CDD"/>
    <w:rsid w:val="00F70F88"/>
    <w:rsid w:val="00F71680"/>
    <w:rsid w:val="00FA6080"/>
    <w:rsid w:val="00FC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1DD3AD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0F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table" w:styleId="GridTable7ColourfulAccent3">
    <w:name w:val="Grid Table 7 Colorful Accent 3"/>
    <w:basedOn w:val="TableNormal"/>
    <w:uiPriority w:val="52"/>
    <w:rsid w:val="007C3695"/>
    <w:pPr>
      <w:bidi/>
      <w:spacing w:after="0" w:line="240" w:lineRule="auto"/>
    </w:pPr>
    <w:rPr>
      <w:color w:val="7B7B7B" w:themeColor="accent3" w:themeShade="BF"/>
      <w:lang w:bidi="ur-PK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customStyle="1" w:styleId="msonormal0">
    <w:name w:val="msonormal"/>
    <w:basedOn w:val="Normal"/>
    <w:rsid w:val="009D20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K" w:eastAsia="en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2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4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9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8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3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2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7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8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2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3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6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4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4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0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8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2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9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0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0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1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8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8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6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4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4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5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8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1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2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2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3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0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2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7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3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7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4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4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6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5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5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6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1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2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8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0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0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8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1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7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4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6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4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2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2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5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7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3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5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9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6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8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8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3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4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7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6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9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1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7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7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0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0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3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0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3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5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6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9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1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6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0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3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9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5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4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6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FED725CC36F49E8AA7A53ACE4166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5FAD9-9FB4-4B14-8021-632A707C9112}"/>
      </w:docPartPr>
      <w:docPartBody>
        <w:p w:rsidR="00F356B4" w:rsidRDefault="00D62446" w:rsidP="00D62446">
          <w:pPr>
            <w:pStyle w:val="DFED725CC36F49E8AA7A53ACE4166129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4C6C451B7D4D58930F7962C262C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8D4D6-7EEA-493F-A0FA-5FB49C95F23D}"/>
      </w:docPartPr>
      <w:docPartBody>
        <w:p w:rsidR="00F356B4" w:rsidRDefault="00D62446" w:rsidP="00D62446">
          <w:pPr>
            <w:pStyle w:val="B84C6C451B7D4D58930F7962C262C5F4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899B1B24D3461E91EB19D133F30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AB81C5-C509-4497-954F-E63B06F302F7}"/>
      </w:docPartPr>
      <w:docPartBody>
        <w:p w:rsidR="00450F7C" w:rsidRDefault="00FB0D58" w:rsidP="00FB0D58">
          <w:pPr>
            <w:pStyle w:val="EE899B1B24D3461E91EB19D133F3095F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690A1691DE4E40A043B9079D0BF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FBBDD-2931-4D79-80E4-004278B5FFE4}"/>
      </w:docPartPr>
      <w:docPartBody>
        <w:p w:rsidR="00450F7C" w:rsidRDefault="00FB0D58" w:rsidP="00FB0D58">
          <w:pPr>
            <w:pStyle w:val="53690A1691DE4E40A043B9079D0BFBCD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2446"/>
    <w:rsid w:val="0007090B"/>
    <w:rsid w:val="002416BA"/>
    <w:rsid w:val="00450F7C"/>
    <w:rsid w:val="005B6D47"/>
    <w:rsid w:val="00761B86"/>
    <w:rsid w:val="00D62446"/>
    <w:rsid w:val="00D71273"/>
    <w:rsid w:val="00E94FED"/>
    <w:rsid w:val="00EE1090"/>
    <w:rsid w:val="00EE4412"/>
    <w:rsid w:val="00F356B4"/>
    <w:rsid w:val="00FB0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0D58"/>
    <w:rPr>
      <w:color w:val="808080"/>
    </w:rPr>
  </w:style>
  <w:style w:type="paragraph" w:customStyle="1" w:styleId="DFED725CC36F49E8AA7A53ACE4166129">
    <w:name w:val="DFED725CC36F49E8AA7A53ACE4166129"/>
    <w:rsid w:val="00D62446"/>
  </w:style>
  <w:style w:type="paragraph" w:customStyle="1" w:styleId="B84C6C451B7D4D58930F7962C262C5F4">
    <w:name w:val="B84C6C451B7D4D58930F7962C262C5F4"/>
    <w:rsid w:val="00D62446"/>
  </w:style>
  <w:style w:type="paragraph" w:customStyle="1" w:styleId="EE899B1B24D3461E91EB19D133F3095F">
    <w:name w:val="EE899B1B24D3461E91EB19D133F3095F"/>
    <w:rsid w:val="00FB0D58"/>
    <w:rPr>
      <w:lang w:val="en-PK" w:eastAsia="en-PK"/>
    </w:rPr>
  </w:style>
  <w:style w:type="paragraph" w:customStyle="1" w:styleId="53690A1691DE4E40A043B9079D0BFBCD">
    <w:name w:val="53690A1691DE4E40A043B9079D0BFBCD"/>
    <w:rsid w:val="00FB0D58"/>
    <w:rPr>
      <w:lang w:val="en-PK" w:eastAsia="en-PK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2</Pages>
  <Words>7903</Words>
  <Characters>45052</Characters>
  <Application>Microsoft Office Word</Application>
  <DocSecurity>0</DocSecurity>
  <Lines>375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muhammad adnan afzal</cp:lastModifiedBy>
  <cp:revision>4</cp:revision>
  <dcterms:created xsi:type="dcterms:W3CDTF">2023-03-03T03:31:00Z</dcterms:created>
  <dcterms:modified xsi:type="dcterms:W3CDTF">2023-03-04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cb94024dd42885b1ee0d2b41062c82edd6acf6b9acc2f37ad15a1129c6fe76</vt:lpwstr>
  </property>
</Properties>
</file>